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0B7A6" w14:textId="41724720" w:rsidR="00F66131" w:rsidRPr="00F76600" w:rsidRDefault="00F66131" w:rsidP="00625EE4">
      <w:pPr>
        <w:spacing w:after="0" w:line="240" w:lineRule="auto"/>
        <w:rPr>
          <w:rFonts w:ascii="Arial" w:hAnsi="Arial" w:cs="Arial"/>
        </w:rPr>
      </w:pPr>
    </w:p>
    <w:p w14:paraId="362896EE" w14:textId="77777777" w:rsidR="00532F81" w:rsidRPr="00F76600" w:rsidRDefault="00532F81" w:rsidP="004223AC">
      <w:pPr>
        <w:spacing w:after="60" w:line="259" w:lineRule="auto"/>
        <w:ind w:right="28"/>
        <w:jc w:val="center"/>
        <w:rPr>
          <w:rFonts w:ascii="Arial" w:hAnsi="Arial" w:cs="Arial"/>
          <w:color w:val="2F425A"/>
          <w:sz w:val="44"/>
          <w:szCs w:val="44"/>
        </w:rPr>
      </w:pPr>
    </w:p>
    <w:p w14:paraId="0E0238D8" w14:textId="151B7D81" w:rsidR="000C7CE1" w:rsidRDefault="00CB10C5" w:rsidP="000C7CE1">
      <w:pPr>
        <w:pStyle w:val="Heading1"/>
      </w:pPr>
      <w:r>
        <w:t>Expression of Interest Form</w:t>
      </w:r>
      <w:r w:rsidR="000C7CE1">
        <w:t xml:space="preserve">– </w:t>
      </w:r>
      <w:r w:rsidR="00D2020B">
        <w:t xml:space="preserve">Waihanga Ara Rau </w:t>
      </w:r>
      <w:r w:rsidR="001E3E93">
        <w:t xml:space="preserve">Construction and Infrastructure </w:t>
      </w:r>
      <w:r w:rsidR="00D2020B">
        <w:t>Workforce Development Council</w:t>
      </w:r>
      <w:r w:rsidR="000C7CE1">
        <w:t xml:space="preserve"> </w:t>
      </w:r>
    </w:p>
    <w:p w14:paraId="064B690D" w14:textId="46023739" w:rsidR="000C7CE1" w:rsidRDefault="000C7CE1" w:rsidP="000C7CE1">
      <w:pPr>
        <w:spacing w:before="200" w:after="40"/>
      </w:pPr>
      <w:r>
        <w:t xml:space="preserve">This Expression of Interest form relates to the appointment of governance members for </w:t>
      </w:r>
      <w:r w:rsidR="00B14276">
        <w:t>Waihanga Ara Rau WDC</w:t>
      </w:r>
      <w:r>
        <w:t xml:space="preserve">. For more information, </w:t>
      </w:r>
      <w:r w:rsidR="00B14276">
        <w:t xml:space="preserve">please email: </w:t>
      </w:r>
      <w:hyperlink r:id="rId11" w:history="1">
        <w:r w:rsidR="00B14276" w:rsidRPr="00526A7D">
          <w:rPr>
            <w:rStyle w:val="Hyperlink"/>
            <w:rFonts w:cs="Calibri"/>
          </w:rPr>
          <w:t>Michelle.Menken@waihangaararau.nz</w:t>
        </w:r>
      </w:hyperlink>
    </w:p>
    <w:p w14:paraId="1609BC24" w14:textId="62948C43" w:rsidR="000C7CE1" w:rsidRDefault="000C7CE1" w:rsidP="000C7CE1">
      <w:r>
        <w:t xml:space="preserve">The deadline for submitting your Expression of Interest is 5pm </w:t>
      </w:r>
      <w:r w:rsidR="00B14276">
        <w:t>Friday 19 May</w:t>
      </w:r>
      <w:r>
        <w:t xml:space="preserve"> 202</w:t>
      </w:r>
      <w:r w:rsidR="00B14276">
        <w:t>3</w:t>
      </w:r>
      <w:r>
        <w:t xml:space="preserve">. </w:t>
      </w:r>
    </w:p>
    <w:p w14:paraId="0E836F32" w14:textId="61BE0094" w:rsidR="000C7CE1" w:rsidRPr="008C3648" w:rsidRDefault="000C7CE1" w:rsidP="008C3648">
      <w:pPr>
        <w:pStyle w:val="Heading3"/>
        <w:numPr>
          <w:ilvl w:val="2"/>
          <w:numId w:val="40"/>
        </w:numPr>
        <w:rPr>
          <w:rFonts w:asciiTheme="minorHAnsi" w:hAnsiTheme="minorHAnsi" w:cstheme="minorHAnsi"/>
          <w:b/>
          <w:bCs/>
          <w:color w:val="auto"/>
        </w:rPr>
      </w:pPr>
      <w:r w:rsidRPr="008C3648">
        <w:rPr>
          <w:rFonts w:asciiTheme="minorHAnsi" w:hAnsiTheme="minorHAnsi" w:cstheme="minorHAnsi"/>
          <w:b/>
          <w:bCs/>
          <w:color w:val="auto"/>
        </w:rPr>
        <w:t>What are your personal details?</w:t>
      </w:r>
    </w:p>
    <w:tbl>
      <w:tblPr>
        <w:tblStyle w:val="ListTable4-Accent1"/>
        <w:tblW w:w="8657" w:type="dxa"/>
        <w:jc w:val="center"/>
        <w:tblInd w:w="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ook w:val="0600" w:firstRow="0" w:lastRow="0" w:firstColumn="0" w:lastColumn="0" w:noHBand="1" w:noVBand="1"/>
        <w:tblCaption w:val="What are your personal details?"/>
        <w:tblDescription w:val="Spaces for Name, Email Address, Phone Number, Home address and Ethnicity/Iwi affiliation to be filled in by the applicant."/>
      </w:tblPr>
      <w:tblGrid>
        <w:gridCol w:w="2696"/>
        <w:gridCol w:w="5961"/>
      </w:tblGrid>
      <w:tr w:rsidR="000C7CE1" w14:paraId="22AB9F2B" w14:textId="77777777" w:rsidTr="00F50914">
        <w:trPr>
          <w:trHeight w:val="370"/>
          <w:tblHeader/>
          <w:jc w:val="center"/>
        </w:trPr>
        <w:tc>
          <w:tcPr>
            <w:tcW w:w="2696" w:type="dxa"/>
            <w:shd w:val="clear" w:color="auto" w:fill="D6E3BC" w:themeFill="accent3" w:themeFillTint="66"/>
            <w:hideMark/>
          </w:tcPr>
          <w:p w14:paraId="634D9AE4" w14:textId="77777777" w:rsidR="000C7CE1" w:rsidRDefault="000C7CE1">
            <w:pPr>
              <w:spacing w:before="0" w:beforeAutospacing="0" w:after="0" w:afterAutospacing="0"/>
              <w:rPr>
                <w:rFonts w:eastAsia="MS PGothic" w:cs="Arial"/>
                <w:b/>
                <w:szCs w:val="20"/>
              </w:rPr>
            </w:pPr>
            <w:r>
              <w:rPr>
                <w:rFonts w:eastAsia="MS PGothic" w:cs="Arial"/>
                <w:b/>
                <w:szCs w:val="20"/>
              </w:rPr>
              <w:t>Details</w:t>
            </w:r>
          </w:p>
        </w:tc>
        <w:tc>
          <w:tcPr>
            <w:tcW w:w="5961" w:type="dxa"/>
            <w:hideMark/>
          </w:tcPr>
          <w:p w14:paraId="333C12D7" w14:textId="18B18CBE" w:rsidR="000C7CE1" w:rsidRDefault="009B5BFC">
            <w:pPr>
              <w:spacing w:before="0" w:beforeAutospacing="0" w:after="0" w:afterAutospacing="0"/>
              <w:rPr>
                <w:rFonts w:eastAsia="MS PGothic"/>
                <w:b/>
              </w:rPr>
            </w:pPr>
            <w:r>
              <w:rPr>
                <w:rFonts w:eastAsia="MS PGothic"/>
                <w:b/>
              </w:rPr>
              <w:t>Description</w:t>
            </w:r>
          </w:p>
        </w:tc>
      </w:tr>
      <w:tr w:rsidR="000C7CE1" w14:paraId="03A3D00D" w14:textId="77777777" w:rsidTr="00F50914">
        <w:trPr>
          <w:trHeight w:val="370"/>
          <w:jc w:val="center"/>
        </w:trPr>
        <w:tc>
          <w:tcPr>
            <w:tcW w:w="2696" w:type="dxa"/>
            <w:shd w:val="clear" w:color="auto" w:fill="D6E3BC" w:themeFill="accent3" w:themeFillTint="66"/>
            <w:hideMark/>
          </w:tcPr>
          <w:p w14:paraId="2D05FF07" w14:textId="77777777" w:rsidR="000C7CE1" w:rsidRDefault="000C7CE1">
            <w:pPr>
              <w:spacing w:before="0" w:beforeAutospacing="0" w:after="0" w:afterAutospacing="0"/>
              <w:rPr>
                <w:rFonts w:eastAsia="MS PGothic" w:cs="Arial"/>
                <w:b/>
                <w:szCs w:val="20"/>
              </w:rPr>
            </w:pPr>
            <w:r>
              <w:rPr>
                <w:rFonts w:eastAsia="MS PGothic" w:cs="Arial"/>
                <w:b/>
                <w:szCs w:val="20"/>
              </w:rPr>
              <w:t>Name</w:t>
            </w:r>
          </w:p>
        </w:tc>
        <w:tc>
          <w:tcPr>
            <w:tcW w:w="5961" w:type="dxa"/>
            <w:hideMark/>
          </w:tcPr>
          <w:p w14:paraId="5A15712E" w14:textId="77D5BF0D" w:rsidR="000C7CE1" w:rsidRDefault="000C7CE1">
            <w:pPr>
              <w:spacing w:before="0" w:beforeAutospacing="0" w:after="0" w:afterAutospacing="0"/>
              <w:rPr>
                <w:rFonts w:eastAsia="MS PGothic"/>
                <w:szCs w:val="20"/>
              </w:rPr>
            </w:pPr>
          </w:p>
        </w:tc>
      </w:tr>
      <w:tr w:rsidR="000C7CE1" w14:paraId="06802986" w14:textId="77777777" w:rsidTr="00F50914">
        <w:trPr>
          <w:trHeight w:val="370"/>
          <w:jc w:val="center"/>
        </w:trPr>
        <w:tc>
          <w:tcPr>
            <w:tcW w:w="2696" w:type="dxa"/>
            <w:shd w:val="clear" w:color="auto" w:fill="D6E3BC" w:themeFill="accent3" w:themeFillTint="66"/>
            <w:hideMark/>
          </w:tcPr>
          <w:p w14:paraId="3E712A23" w14:textId="77777777" w:rsidR="000C7CE1" w:rsidRDefault="000C7CE1">
            <w:pPr>
              <w:spacing w:before="0" w:beforeAutospacing="0" w:after="0" w:afterAutospacing="0"/>
              <w:rPr>
                <w:rFonts w:eastAsia="MS PGothic" w:cs="Arial"/>
                <w:b/>
                <w:szCs w:val="20"/>
              </w:rPr>
            </w:pPr>
            <w:r>
              <w:rPr>
                <w:rFonts w:eastAsia="MS PGothic" w:cs="Arial"/>
                <w:b/>
                <w:szCs w:val="20"/>
              </w:rPr>
              <w:t>Email address</w:t>
            </w:r>
          </w:p>
        </w:tc>
        <w:tc>
          <w:tcPr>
            <w:tcW w:w="5961" w:type="dxa"/>
            <w:hideMark/>
          </w:tcPr>
          <w:p w14:paraId="166A4906" w14:textId="5E0F5852" w:rsidR="000C7CE1" w:rsidRDefault="000C7CE1">
            <w:pPr>
              <w:spacing w:before="0" w:beforeAutospacing="0" w:after="0" w:afterAutospacing="0"/>
              <w:rPr>
                <w:rFonts w:eastAsia="MS PGothic"/>
                <w:szCs w:val="20"/>
              </w:rPr>
            </w:pPr>
          </w:p>
        </w:tc>
      </w:tr>
      <w:tr w:rsidR="000C7CE1" w14:paraId="11528270" w14:textId="77777777" w:rsidTr="00F50914">
        <w:trPr>
          <w:trHeight w:val="370"/>
          <w:jc w:val="center"/>
        </w:trPr>
        <w:tc>
          <w:tcPr>
            <w:tcW w:w="2696" w:type="dxa"/>
            <w:shd w:val="clear" w:color="auto" w:fill="D6E3BC" w:themeFill="accent3" w:themeFillTint="66"/>
            <w:hideMark/>
          </w:tcPr>
          <w:p w14:paraId="7DC5B1F3" w14:textId="77777777" w:rsidR="000C7CE1" w:rsidRDefault="000C7CE1">
            <w:pPr>
              <w:spacing w:before="0" w:beforeAutospacing="0" w:after="0" w:afterAutospacing="0"/>
              <w:rPr>
                <w:rFonts w:eastAsia="MS PGothic" w:cs="Arial"/>
                <w:b/>
                <w:szCs w:val="20"/>
              </w:rPr>
            </w:pPr>
            <w:r>
              <w:rPr>
                <w:rFonts w:eastAsia="MS PGothic" w:cs="Arial"/>
                <w:b/>
                <w:szCs w:val="20"/>
              </w:rPr>
              <w:t>Phone Number</w:t>
            </w:r>
          </w:p>
        </w:tc>
        <w:tc>
          <w:tcPr>
            <w:tcW w:w="5961" w:type="dxa"/>
            <w:hideMark/>
          </w:tcPr>
          <w:p w14:paraId="2448A0EE" w14:textId="0DBC32B6" w:rsidR="000C7CE1" w:rsidRDefault="000C7CE1">
            <w:pPr>
              <w:spacing w:before="0" w:beforeAutospacing="0" w:after="0" w:afterAutospacing="0"/>
              <w:rPr>
                <w:rFonts w:eastAsia="MS PGothic"/>
                <w:szCs w:val="20"/>
              </w:rPr>
            </w:pPr>
          </w:p>
        </w:tc>
      </w:tr>
      <w:tr w:rsidR="000C7CE1" w14:paraId="71DFFD73" w14:textId="77777777" w:rsidTr="00F50914">
        <w:trPr>
          <w:trHeight w:val="370"/>
          <w:jc w:val="center"/>
        </w:trPr>
        <w:tc>
          <w:tcPr>
            <w:tcW w:w="2696" w:type="dxa"/>
            <w:shd w:val="clear" w:color="auto" w:fill="D6E3BC" w:themeFill="accent3" w:themeFillTint="66"/>
            <w:hideMark/>
          </w:tcPr>
          <w:p w14:paraId="2562AA1A" w14:textId="77777777" w:rsidR="000C7CE1" w:rsidRDefault="000C7CE1">
            <w:pPr>
              <w:spacing w:before="0" w:beforeAutospacing="0" w:after="0" w:afterAutospacing="0"/>
              <w:rPr>
                <w:rFonts w:eastAsia="MS PGothic" w:cs="Arial"/>
                <w:b/>
                <w:szCs w:val="20"/>
              </w:rPr>
            </w:pPr>
            <w:r>
              <w:rPr>
                <w:rFonts w:eastAsia="MS PGothic" w:cs="Arial"/>
                <w:b/>
                <w:szCs w:val="20"/>
              </w:rPr>
              <w:t>Home address</w:t>
            </w:r>
          </w:p>
        </w:tc>
        <w:tc>
          <w:tcPr>
            <w:tcW w:w="5961" w:type="dxa"/>
            <w:hideMark/>
          </w:tcPr>
          <w:p w14:paraId="55246FC0" w14:textId="07F21955" w:rsidR="000C7CE1" w:rsidRDefault="000C7CE1">
            <w:pPr>
              <w:spacing w:before="0" w:beforeAutospacing="0" w:after="0" w:afterAutospacing="0"/>
              <w:rPr>
                <w:rFonts w:eastAsia="MS PGothic"/>
                <w:szCs w:val="20"/>
              </w:rPr>
            </w:pPr>
          </w:p>
        </w:tc>
      </w:tr>
      <w:tr w:rsidR="000C7CE1" w14:paraId="69C43DD2" w14:textId="77777777" w:rsidTr="00F50914">
        <w:trPr>
          <w:trHeight w:val="370"/>
          <w:jc w:val="center"/>
        </w:trPr>
        <w:tc>
          <w:tcPr>
            <w:tcW w:w="2696" w:type="dxa"/>
            <w:shd w:val="clear" w:color="auto" w:fill="D6E3BC" w:themeFill="accent3" w:themeFillTint="66"/>
            <w:hideMark/>
          </w:tcPr>
          <w:p w14:paraId="390B29C7" w14:textId="77777777" w:rsidR="000C7CE1" w:rsidRDefault="000C7CE1">
            <w:pPr>
              <w:spacing w:before="0" w:beforeAutospacing="0" w:after="0" w:afterAutospacing="0"/>
              <w:rPr>
                <w:rFonts w:eastAsia="MS PGothic" w:cs="Arial"/>
                <w:b/>
                <w:szCs w:val="20"/>
              </w:rPr>
            </w:pPr>
            <w:r>
              <w:rPr>
                <w:rFonts w:eastAsia="MS PGothic" w:cs="Arial"/>
                <w:b/>
                <w:szCs w:val="20"/>
              </w:rPr>
              <w:t>Ethnicity (optional)</w:t>
            </w:r>
          </w:p>
        </w:tc>
        <w:tc>
          <w:tcPr>
            <w:tcW w:w="5961" w:type="dxa"/>
            <w:hideMark/>
          </w:tcPr>
          <w:p w14:paraId="7C4E7AA6" w14:textId="6DC2819B" w:rsidR="000C7CE1" w:rsidRDefault="000C7CE1">
            <w:pPr>
              <w:spacing w:before="0" w:beforeAutospacing="0" w:after="0" w:afterAutospacing="0"/>
              <w:rPr>
                <w:rFonts w:eastAsia="MS PGothic"/>
                <w:szCs w:val="20"/>
              </w:rPr>
            </w:pPr>
          </w:p>
        </w:tc>
      </w:tr>
      <w:tr w:rsidR="000C7CE1" w14:paraId="362DEA8A" w14:textId="77777777" w:rsidTr="00F50914">
        <w:trPr>
          <w:trHeight w:val="370"/>
          <w:jc w:val="center"/>
        </w:trPr>
        <w:tc>
          <w:tcPr>
            <w:tcW w:w="2696" w:type="dxa"/>
            <w:shd w:val="clear" w:color="auto" w:fill="D6E3BC" w:themeFill="accent3" w:themeFillTint="66"/>
            <w:hideMark/>
          </w:tcPr>
          <w:p w14:paraId="28848386" w14:textId="77777777" w:rsidR="000C7CE1" w:rsidRDefault="000C7CE1">
            <w:pPr>
              <w:spacing w:before="0" w:beforeAutospacing="0" w:after="0" w:afterAutospacing="0"/>
              <w:rPr>
                <w:rFonts w:eastAsia="MS PGothic" w:cs="Arial"/>
                <w:b/>
                <w:szCs w:val="20"/>
              </w:rPr>
            </w:pPr>
            <w:r>
              <w:rPr>
                <w:rFonts w:eastAsia="MS PGothic" w:cs="Arial"/>
                <w:b/>
                <w:szCs w:val="20"/>
              </w:rPr>
              <w:t xml:space="preserve">Iwi Affiliation (if applicable) </w:t>
            </w:r>
          </w:p>
        </w:tc>
        <w:tc>
          <w:tcPr>
            <w:tcW w:w="5961" w:type="dxa"/>
            <w:hideMark/>
          </w:tcPr>
          <w:p w14:paraId="7EB6642C" w14:textId="59F30C32" w:rsidR="000C7CE1" w:rsidRDefault="000C7CE1">
            <w:pPr>
              <w:spacing w:before="0" w:beforeAutospacing="0" w:after="0" w:afterAutospacing="0"/>
              <w:rPr>
                <w:rFonts w:eastAsia="MS PGothic"/>
                <w:szCs w:val="20"/>
              </w:rPr>
            </w:pPr>
          </w:p>
        </w:tc>
      </w:tr>
    </w:tbl>
    <w:p w14:paraId="58976ECC" w14:textId="77777777" w:rsidR="000C7CE1" w:rsidRDefault="000C7CE1" w:rsidP="000C7CE1">
      <w:pPr>
        <w:pStyle w:val="BodyCopy"/>
        <w:keepNext w:val="0"/>
        <w:keepLines w:val="0"/>
        <w:spacing w:before="0" w:line="240" w:lineRule="auto"/>
        <w:rPr>
          <w:rFonts w:ascii="Georgia" w:eastAsia="Georgia" w:hAnsi="Georgia" w:cs="Georgia"/>
          <w:b/>
          <w:iCs/>
          <w:color w:val="00ADBD"/>
          <w:sz w:val="28"/>
          <w:szCs w:val="28"/>
          <w:highlight w:val="yellow"/>
        </w:rPr>
      </w:pPr>
    </w:p>
    <w:p w14:paraId="44826F6F" w14:textId="77777777" w:rsidR="000C7CE1" w:rsidRDefault="000C7CE1" w:rsidP="000C7CE1">
      <w:pPr>
        <w:framePr w:w="8661" w:h="1544" w:hRule="exact" w:hSpace="180" w:wrap="around" w:vAnchor="text" w:hAnchor="page" w:x="1503" w:y="715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276"/>
          <w:tab w:val="left" w:pos="4084"/>
        </w:tabs>
        <w:spacing w:before="120"/>
        <w:rPr>
          <w:rFonts w:ascii="Calibri" w:eastAsia="MS PGothic" w:hAnsi="Calibri" w:cs="Arial"/>
          <w:sz w:val="20"/>
          <w:szCs w:val="20"/>
        </w:rPr>
      </w:pPr>
      <w:r>
        <w:rPr>
          <w:rFonts w:eastAsia="MS PGothic"/>
          <w:color w:val="808080"/>
          <w:szCs w:val="20"/>
          <w:lang w:eastAsia="en-NZ"/>
        </w:rPr>
        <w:t>Click here to enter text.</w:t>
      </w:r>
    </w:p>
    <w:p w14:paraId="5AF9E1AB" w14:textId="63B1C82F" w:rsidR="000C7CE1" w:rsidRDefault="000C7CE1" w:rsidP="000C7CE1">
      <w:pPr>
        <w:pStyle w:val="BodyCopy"/>
        <w:keepNext w:val="0"/>
        <w:keepLines w:val="0"/>
        <w:spacing w:before="0" w:line="240" w:lineRule="auto"/>
      </w:pPr>
    </w:p>
    <w:p w14:paraId="3F534FFD" w14:textId="7C800409" w:rsidR="000C7CE1" w:rsidRPr="00D379CD" w:rsidRDefault="000C7CE1" w:rsidP="000C7CE1">
      <w:pPr>
        <w:pStyle w:val="Heading3"/>
        <w:rPr>
          <w:rFonts w:asciiTheme="minorHAnsi" w:hAnsiTheme="minorHAnsi" w:cstheme="minorHAnsi"/>
          <w:b/>
          <w:bCs/>
          <w:color w:val="auto"/>
        </w:rPr>
      </w:pPr>
      <w:r w:rsidRPr="00D379CD">
        <w:rPr>
          <w:rFonts w:asciiTheme="minorHAnsi" w:hAnsiTheme="minorHAnsi" w:cstheme="minorHAnsi"/>
          <w:b/>
          <w:bCs/>
          <w:color w:val="auto"/>
        </w:rPr>
        <w:t xml:space="preserve">What skills and experience do you offer? </w:t>
      </w:r>
    </w:p>
    <w:p w14:paraId="3959EB9F" w14:textId="77777777" w:rsidR="000B3A9C" w:rsidRDefault="000B3A9C" w:rsidP="000C7CE1"/>
    <w:p w14:paraId="7A3061D7" w14:textId="37C27045" w:rsidR="000C7CE1" w:rsidRDefault="005708D0" w:rsidP="000C7CE1">
      <w:r>
        <w:t xml:space="preserve">Waihanga Ara Rau </w:t>
      </w:r>
      <w:r w:rsidR="0084466A">
        <w:t xml:space="preserve">Council </w:t>
      </w:r>
      <w:r>
        <w:t>has</w:t>
      </w:r>
      <w:r w:rsidR="000C7CE1">
        <w:t xml:space="preserve"> a diverse group of members. All </w:t>
      </w:r>
      <w:r>
        <w:t>C</w:t>
      </w:r>
      <w:r w:rsidR="000C7CE1">
        <w:t xml:space="preserve">ouncil members </w:t>
      </w:r>
      <w:r>
        <w:t>need</w:t>
      </w:r>
      <w:r w:rsidR="000C7CE1">
        <w:t xml:space="preserve"> significant governance experience as well as excellent communication and collaboration skills</w:t>
      </w:r>
      <w:r>
        <w:t>.</w:t>
      </w:r>
      <w:r w:rsidR="000C7CE1">
        <w:t xml:space="preserve"> </w:t>
      </w:r>
    </w:p>
    <w:p w14:paraId="69B24EDC" w14:textId="05DA38B0" w:rsidR="005708D0" w:rsidRDefault="000C7CE1" w:rsidP="005708D0">
      <w:pPr>
        <w:spacing w:line="300" w:lineRule="exact"/>
      </w:pPr>
      <w:r>
        <w:t xml:space="preserve">The selection process will need to ensure that </w:t>
      </w:r>
      <w:r w:rsidR="005708D0">
        <w:t>the</w:t>
      </w:r>
      <w:r>
        <w:t xml:space="preserve"> Council has amongst its members </w:t>
      </w:r>
      <w:r w:rsidR="000B3A9C">
        <w:t xml:space="preserve">(current and </w:t>
      </w:r>
      <w:r w:rsidR="00D57E4B">
        <w:t xml:space="preserve">potential new candidates) </w:t>
      </w:r>
      <w:r>
        <w:t xml:space="preserve">the following general attributes: </w:t>
      </w:r>
    </w:p>
    <w:p w14:paraId="5DFD04A6" w14:textId="34FD623D" w:rsidR="000C7CE1" w:rsidRDefault="000C7CE1" w:rsidP="00AC0D84">
      <w:pPr>
        <w:pStyle w:val="ListParagraph"/>
        <w:numPr>
          <w:ilvl w:val="0"/>
          <w:numId w:val="36"/>
        </w:numPr>
        <w:spacing w:line="300" w:lineRule="exact"/>
        <w:rPr>
          <w:sz w:val="22"/>
        </w:rPr>
      </w:pPr>
      <w:r w:rsidRPr="001109F9">
        <w:rPr>
          <w:rFonts w:eastAsia="Times New Roman"/>
          <w:sz w:val="22"/>
        </w:rPr>
        <w:t xml:space="preserve">Industry experience and credibility – </w:t>
      </w:r>
      <w:r w:rsidR="005708D0" w:rsidRPr="001109F9">
        <w:rPr>
          <w:sz w:val="22"/>
        </w:rPr>
        <w:t>Waihanga Ara Rau</w:t>
      </w:r>
      <w:r w:rsidR="001109F9" w:rsidRPr="001109F9">
        <w:rPr>
          <w:sz w:val="22"/>
        </w:rPr>
        <w:t xml:space="preserve"> is</w:t>
      </w:r>
      <w:r w:rsidRPr="001109F9">
        <w:rPr>
          <w:sz w:val="22"/>
        </w:rPr>
        <w:t xml:space="preserve"> industry led, so we are looking for people with </w:t>
      </w:r>
      <w:r w:rsidR="009564E9">
        <w:rPr>
          <w:sz w:val="22"/>
        </w:rPr>
        <w:t>e</w:t>
      </w:r>
      <w:r w:rsidR="00C749D8">
        <w:rPr>
          <w:sz w:val="22"/>
        </w:rPr>
        <w:t>xperience and influence</w:t>
      </w:r>
      <w:r w:rsidRPr="001109F9">
        <w:rPr>
          <w:sz w:val="22"/>
        </w:rPr>
        <w:t xml:space="preserve"> </w:t>
      </w:r>
      <w:r w:rsidR="001109F9" w:rsidRPr="001109F9">
        <w:rPr>
          <w:sz w:val="22"/>
        </w:rPr>
        <w:t>in the construction and infrastructure</w:t>
      </w:r>
      <w:r w:rsidRPr="001109F9">
        <w:rPr>
          <w:sz w:val="22"/>
        </w:rPr>
        <w:t xml:space="preserve"> sector</w:t>
      </w:r>
      <w:r w:rsidR="001109F9" w:rsidRPr="001109F9">
        <w:rPr>
          <w:sz w:val="22"/>
        </w:rPr>
        <w:t>.</w:t>
      </w:r>
      <w:r w:rsidRPr="001109F9">
        <w:rPr>
          <w:sz w:val="22"/>
        </w:rPr>
        <w:t xml:space="preserve"> We would expect candidates to demonstrate support from their industry association, membership body, or other relevant group. </w:t>
      </w:r>
    </w:p>
    <w:p w14:paraId="2B0E1610" w14:textId="13263100" w:rsidR="00AC0D84" w:rsidRPr="00AC0D84" w:rsidRDefault="00AC0D84" w:rsidP="00AC0D84">
      <w:pPr>
        <w:pStyle w:val="ListParagraph"/>
        <w:numPr>
          <w:ilvl w:val="0"/>
          <w:numId w:val="36"/>
        </w:numPr>
        <w:spacing w:line="300" w:lineRule="exact"/>
        <w:rPr>
          <w:sz w:val="22"/>
        </w:rPr>
      </w:pPr>
      <w:r w:rsidRPr="00AC0D84">
        <w:rPr>
          <w:sz w:val="22"/>
        </w:rPr>
        <w:t xml:space="preserve">A strong employee voice will be </w:t>
      </w:r>
      <w:r w:rsidR="008B2DD7">
        <w:rPr>
          <w:sz w:val="22"/>
        </w:rPr>
        <w:t>important</w:t>
      </w:r>
      <w:r w:rsidRPr="00AC0D84">
        <w:rPr>
          <w:sz w:val="22"/>
        </w:rPr>
        <w:t xml:space="preserve">, so we are seeking candidates who have Union or employee group endorsement or nomination. </w:t>
      </w:r>
    </w:p>
    <w:p w14:paraId="56713FC0" w14:textId="1D22B9FF" w:rsidR="00AC0D84" w:rsidRPr="00AC0D84" w:rsidRDefault="008B2DD7" w:rsidP="00AC0D84">
      <w:pPr>
        <w:pStyle w:val="ListParagraph"/>
        <w:numPr>
          <w:ilvl w:val="0"/>
          <w:numId w:val="36"/>
        </w:numPr>
        <w:spacing w:line="300" w:lineRule="exact"/>
        <w:rPr>
          <w:sz w:val="22"/>
        </w:rPr>
      </w:pPr>
      <w:r>
        <w:rPr>
          <w:sz w:val="22"/>
        </w:rPr>
        <w:t>We</w:t>
      </w:r>
      <w:r w:rsidR="00AC0D84" w:rsidRPr="00AC0D84">
        <w:rPr>
          <w:sz w:val="22"/>
        </w:rPr>
        <w:t xml:space="preserve"> have a commitment to Te Tiriti o Waitangi, and we will specifically look to appoint candidates of whakapapa Māori who can bring significant cultural competence and networks, including those with experience in Māori employer or employee groups.</w:t>
      </w:r>
    </w:p>
    <w:p w14:paraId="51A77DB8" w14:textId="3C5D87F9" w:rsidR="00AC0D84" w:rsidRPr="00AC0D84" w:rsidRDefault="00AC0D84" w:rsidP="00AC0D84">
      <w:pPr>
        <w:pStyle w:val="ListParagraph"/>
        <w:numPr>
          <w:ilvl w:val="0"/>
          <w:numId w:val="36"/>
        </w:numPr>
        <w:spacing w:line="300" w:lineRule="exact"/>
        <w:rPr>
          <w:sz w:val="22"/>
        </w:rPr>
      </w:pPr>
      <w:r w:rsidRPr="00AC0D84">
        <w:rPr>
          <w:sz w:val="22"/>
        </w:rPr>
        <w:t xml:space="preserve">Candidates will also be evaluated individually against specific skill criteria </w:t>
      </w:r>
      <w:r w:rsidR="001D16DF">
        <w:rPr>
          <w:sz w:val="22"/>
        </w:rPr>
        <w:t xml:space="preserve">to ensure the </w:t>
      </w:r>
      <w:r w:rsidR="00C01567">
        <w:rPr>
          <w:sz w:val="22"/>
        </w:rPr>
        <w:t xml:space="preserve">Council has the </w:t>
      </w:r>
      <w:r w:rsidR="001D16DF">
        <w:rPr>
          <w:sz w:val="22"/>
        </w:rPr>
        <w:t xml:space="preserve">right mix of skills </w:t>
      </w:r>
      <w:r w:rsidR="00C01567">
        <w:rPr>
          <w:sz w:val="22"/>
        </w:rPr>
        <w:t>to perform effectively.</w:t>
      </w:r>
    </w:p>
    <w:p w14:paraId="214DC1BD" w14:textId="106DCE2A" w:rsidR="000C7CE1" w:rsidRPr="00091B36" w:rsidRDefault="000C7CE1" w:rsidP="000C7CE1">
      <w:pPr>
        <w:pStyle w:val="Heading3"/>
        <w:rPr>
          <w:rFonts w:asciiTheme="minorHAnsi" w:hAnsiTheme="minorHAnsi" w:cstheme="minorHAnsi"/>
          <w:b/>
          <w:bCs/>
          <w:color w:val="auto"/>
        </w:rPr>
      </w:pPr>
      <w:r w:rsidRPr="00091B36">
        <w:rPr>
          <w:rFonts w:asciiTheme="minorHAnsi" w:hAnsiTheme="minorHAnsi" w:cstheme="minorHAnsi"/>
          <w:b/>
          <w:bCs/>
          <w:color w:val="auto"/>
        </w:rPr>
        <w:lastRenderedPageBreak/>
        <w:t>Which organisations support your application?</w:t>
      </w:r>
    </w:p>
    <w:p w14:paraId="3F0E24C9" w14:textId="6A59D33C" w:rsidR="000C7CE1" w:rsidRDefault="000C7CE1" w:rsidP="000C7CE1">
      <w:pPr>
        <w:pStyle w:val="BodyCopy"/>
        <w:spacing w:line="300" w:lineRule="exact"/>
      </w:pPr>
      <w:r>
        <w:t xml:space="preserve">Please list any relevant organisation that would support your application </w:t>
      </w:r>
      <w:proofErr w:type="gramStart"/>
      <w:r>
        <w:t>e.g.</w:t>
      </w:r>
      <w:proofErr w:type="gramEnd"/>
      <w:r>
        <w:t xml:space="preserve"> industry association, membership body, advisory group, employer collective, Māori employer and, or, industry group(s)</w:t>
      </w:r>
      <w:r w:rsidR="0077308B">
        <w:t>.</w:t>
      </w:r>
      <w:r>
        <w:t xml:space="preserve"> </w:t>
      </w:r>
    </w:p>
    <w:p w14:paraId="1309909F" w14:textId="35A50E83" w:rsidR="0077308B" w:rsidRPr="00D57E4B" w:rsidRDefault="0077308B" w:rsidP="000C7CE1">
      <w:pPr>
        <w:pStyle w:val="BodyCopy"/>
        <w:spacing w:line="300" w:lineRule="exact"/>
        <w:rPr>
          <w:b/>
          <w:bCs/>
        </w:rPr>
      </w:pPr>
      <w:r w:rsidRPr="00D57E4B">
        <w:rPr>
          <w:b/>
          <w:bCs/>
        </w:rPr>
        <w:t>Please attach</w:t>
      </w:r>
      <w:r w:rsidR="00855980">
        <w:rPr>
          <w:b/>
          <w:bCs/>
        </w:rPr>
        <w:t xml:space="preserve"> </w:t>
      </w:r>
      <w:r w:rsidRPr="00D57E4B">
        <w:rPr>
          <w:b/>
          <w:bCs/>
        </w:rPr>
        <w:t xml:space="preserve">any evidence with your application that supports </w:t>
      </w:r>
      <w:r w:rsidR="006F7AA4" w:rsidRPr="00D57E4B">
        <w:rPr>
          <w:b/>
          <w:bCs/>
        </w:rPr>
        <w:t>endorsements listed in the box below.</w:t>
      </w:r>
    </w:p>
    <w:p w14:paraId="1CA6048B" w14:textId="77777777" w:rsidR="000C7CE1" w:rsidRDefault="000C7CE1" w:rsidP="000C7CE1">
      <w:pPr>
        <w:pStyle w:val="BodyCopy"/>
        <w:spacing w:line="300" w:lineRule="exact"/>
      </w:pPr>
      <w:r>
        <w:t xml:space="preserve">Note: organisations can support more than one person, and support will be validated as part of the final selection process. </w:t>
      </w:r>
    </w:p>
    <w:p w14:paraId="280913F3" w14:textId="77777777" w:rsidR="000C7CE1" w:rsidRDefault="000C7CE1" w:rsidP="000C7CE1"/>
    <w:p w14:paraId="79F16152" w14:textId="07E7A51C" w:rsidR="000C7CE1" w:rsidRPr="00091B36" w:rsidRDefault="000C7CE1" w:rsidP="00091B36">
      <w:pPr>
        <w:keepNext/>
        <w:keepLines/>
        <w:framePr w:w="8661" w:h="4578" w:hRule="exact" w:hSpace="180" w:wrap="around" w:vAnchor="text" w:hAnchor="text" w:y="1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276"/>
          <w:tab w:val="left" w:pos="4084"/>
        </w:tabs>
        <w:spacing w:before="120" w:after="0" w:line="240" w:lineRule="auto"/>
        <w:rPr>
          <w:rFonts w:eastAsia="MS PGothic" w:cs="Arial"/>
          <w:szCs w:val="20"/>
        </w:rPr>
      </w:pPr>
    </w:p>
    <w:p w14:paraId="3C2F8E43" w14:textId="30E3F03C" w:rsidR="000C7CE1" w:rsidRPr="006F7AA4" w:rsidRDefault="000C7CE1" w:rsidP="000C7CE1">
      <w:pPr>
        <w:pStyle w:val="Heading3"/>
        <w:rPr>
          <w:rFonts w:asciiTheme="minorHAnsi" w:hAnsiTheme="minorHAnsi" w:cstheme="minorHAnsi"/>
          <w:b/>
          <w:bCs/>
          <w:color w:val="auto"/>
        </w:rPr>
      </w:pPr>
      <w:r w:rsidRPr="006F7AA4">
        <w:rPr>
          <w:rFonts w:asciiTheme="minorHAnsi" w:hAnsiTheme="minorHAnsi" w:cstheme="minorHAnsi"/>
          <w:b/>
          <w:bCs/>
          <w:color w:val="auto"/>
        </w:rPr>
        <w:t xml:space="preserve">Do you have any real or potential conflicts of interests? </w:t>
      </w:r>
    </w:p>
    <w:p w14:paraId="23FF2FB3" w14:textId="77777777" w:rsidR="000C7CE1" w:rsidRDefault="000C7CE1" w:rsidP="000C7CE1">
      <w:pPr>
        <w:framePr w:w="9065" w:h="4535" w:hRule="exact" w:hSpace="180" w:wrap="around" w:vAnchor="text" w:hAnchor="text" w:y="1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276"/>
          <w:tab w:val="left" w:pos="4084"/>
        </w:tabs>
        <w:spacing w:before="120"/>
        <w:rPr>
          <w:rFonts w:eastAsia="MS PGothic" w:cs="Arial"/>
          <w:sz w:val="20"/>
          <w:szCs w:val="20"/>
        </w:rPr>
      </w:pPr>
      <w:r>
        <w:rPr>
          <w:rFonts w:eastAsia="MS PGothic"/>
          <w:color w:val="808080"/>
          <w:szCs w:val="20"/>
          <w:lang w:eastAsia="en-NZ"/>
        </w:rPr>
        <w:t>No known conflicts of interest</w:t>
      </w:r>
    </w:p>
    <w:p w14:paraId="20050C86" w14:textId="5CA74CC4" w:rsidR="006F7AA4" w:rsidRDefault="006F7AA4" w:rsidP="006F7AA4">
      <w:pPr>
        <w:pStyle w:val="Heading3"/>
        <w:numPr>
          <w:ilvl w:val="0"/>
          <w:numId w:val="0"/>
        </w:numPr>
        <w:ind w:left="720"/>
        <w:rPr>
          <w:rFonts w:eastAsia="Georgia" w:cs="Georgia"/>
          <w:szCs w:val="28"/>
        </w:rPr>
      </w:pPr>
    </w:p>
    <w:p w14:paraId="1938D32C" w14:textId="77777777" w:rsidR="006F7AA4" w:rsidRPr="006F7AA4" w:rsidRDefault="006F7AA4" w:rsidP="006F7AA4"/>
    <w:p w14:paraId="26F39365" w14:textId="77777777" w:rsidR="006F7AA4" w:rsidRPr="00903CEE" w:rsidRDefault="006F7AA4" w:rsidP="00903CEE">
      <w:pPr>
        <w:pStyle w:val="Heading3"/>
        <w:numPr>
          <w:ilvl w:val="0"/>
          <w:numId w:val="0"/>
        </w:numPr>
        <w:ind w:left="720"/>
        <w:rPr>
          <w:rFonts w:asciiTheme="minorHAnsi" w:hAnsiTheme="minorHAnsi" w:cstheme="minorHAnsi"/>
          <w:b/>
          <w:bCs/>
          <w:color w:val="auto"/>
        </w:rPr>
      </w:pPr>
    </w:p>
    <w:p w14:paraId="0FD5B23C" w14:textId="7CBE2DE5" w:rsidR="000C7CE1" w:rsidRPr="00903CEE" w:rsidRDefault="000C7CE1" w:rsidP="000C7CE1">
      <w:pPr>
        <w:pStyle w:val="Heading3"/>
        <w:rPr>
          <w:rFonts w:asciiTheme="minorHAnsi" w:hAnsiTheme="minorHAnsi" w:cstheme="minorHAnsi"/>
          <w:b/>
          <w:bCs/>
          <w:color w:val="auto"/>
        </w:rPr>
      </w:pPr>
      <w:r w:rsidRPr="00903CEE">
        <w:rPr>
          <w:rFonts w:asciiTheme="minorHAnsi" w:hAnsiTheme="minorHAnsi" w:cstheme="minorHAnsi"/>
          <w:b/>
          <w:bCs/>
          <w:color w:val="auto"/>
        </w:rPr>
        <w:t xml:space="preserve">Is there any other information you would like to note? </w:t>
      </w:r>
    </w:p>
    <w:p w14:paraId="142350DC" w14:textId="77777777" w:rsidR="000C7CE1" w:rsidRDefault="000C7CE1" w:rsidP="000C7CE1"/>
    <w:p w14:paraId="29E1D014" w14:textId="271AD9E5" w:rsidR="000C7CE1" w:rsidRDefault="000C7CE1" w:rsidP="000C7CE1">
      <w:pPr>
        <w:framePr w:w="9065" w:h="5564" w:hRule="exact" w:hSpace="180" w:wrap="around" w:vAnchor="text" w:hAnchor="text" w:y="1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276"/>
          <w:tab w:val="left" w:pos="4084"/>
        </w:tabs>
        <w:spacing w:before="120"/>
        <w:rPr>
          <w:rFonts w:eastAsia="MS PGothic" w:cs="Arial"/>
          <w:sz w:val="20"/>
          <w:szCs w:val="20"/>
        </w:rPr>
      </w:pPr>
    </w:p>
    <w:p w14:paraId="56F86608" w14:textId="77777777" w:rsidR="000C7CE1" w:rsidRDefault="000C7CE1" w:rsidP="000C7CE1">
      <w:pPr>
        <w:rPr>
          <w:rFonts w:eastAsia="Calibri" w:cs="Calibri"/>
        </w:rPr>
      </w:pPr>
    </w:p>
    <w:p w14:paraId="126F27C9" w14:textId="0872EBAA" w:rsidR="000C7CE1" w:rsidRPr="00903CEE" w:rsidRDefault="000C7CE1" w:rsidP="000C7CE1">
      <w:pPr>
        <w:pStyle w:val="Heading3"/>
        <w:rPr>
          <w:rFonts w:asciiTheme="minorHAnsi" w:hAnsiTheme="minorHAnsi" w:cstheme="minorHAnsi"/>
          <w:b/>
          <w:bCs/>
          <w:color w:val="auto"/>
        </w:rPr>
      </w:pPr>
      <w:r w:rsidRPr="00903CEE">
        <w:rPr>
          <w:rFonts w:asciiTheme="minorHAnsi" w:hAnsiTheme="minorHAnsi" w:cstheme="minorHAnsi"/>
          <w:b/>
          <w:bCs/>
          <w:color w:val="auto"/>
        </w:rPr>
        <w:t xml:space="preserve">Are you eligible to serve as a </w:t>
      </w:r>
      <w:r w:rsidR="00903CEE">
        <w:rPr>
          <w:rFonts w:asciiTheme="minorHAnsi" w:hAnsiTheme="minorHAnsi" w:cstheme="minorHAnsi"/>
          <w:b/>
          <w:bCs/>
          <w:color w:val="auto"/>
        </w:rPr>
        <w:t xml:space="preserve">Waihanga Ara Rau </w:t>
      </w:r>
      <w:r w:rsidRPr="00903CEE">
        <w:rPr>
          <w:rFonts w:asciiTheme="minorHAnsi" w:hAnsiTheme="minorHAnsi" w:cstheme="minorHAnsi"/>
          <w:b/>
          <w:bCs/>
          <w:color w:val="auto"/>
        </w:rPr>
        <w:t>Council member?</w:t>
      </w:r>
    </w:p>
    <w:p w14:paraId="792C88D0" w14:textId="518E849E" w:rsidR="000C7CE1" w:rsidRDefault="000C7CE1" w:rsidP="000C7CE1">
      <w:pPr>
        <w:spacing w:after="80"/>
      </w:pPr>
      <w:r>
        <w:t xml:space="preserve">The following persons are disqualified from being members of the </w:t>
      </w:r>
      <w:r w:rsidR="007273C4">
        <w:t>Council</w:t>
      </w:r>
      <w:r>
        <w:t>:</w:t>
      </w:r>
    </w:p>
    <w:p w14:paraId="3C897C9D" w14:textId="77777777" w:rsidR="000C7CE1" w:rsidRDefault="000C7CE1" w:rsidP="000C7CE1">
      <w:pPr>
        <w:pStyle w:val="ListParagraph"/>
        <w:numPr>
          <w:ilvl w:val="0"/>
          <w:numId w:val="31"/>
        </w:numPr>
        <w:spacing w:after="80" w:line="276" w:lineRule="auto"/>
        <w:ind w:left="360" w:right="0"/>
        <w:rPr>
          <w:sz w:val="22"/>
        </w:rPr>
      </w:pPr>
      <w:r>
        <w:rPr>
          <w:sz w:val="22"/>
        </w:rPr>
        <w:t xml:space="preserve">a person who is an undischarged </w:t>
      </w:r>
      <w:proofErr w:type="gramStart"/>
      <w:r>
        <w:rPr>
          <w:sz w:val="22"/>
        </w:rPr>
        <w:t>bankrupt;</w:t>
      </w:r>
      <w:proofErr w:type="gramEnd"/>
    </w:p>
    <w:p w14:paraId="017E5FFE" w14:textId="77777777" w:rsidR="000C7CE1" w:rsidRDefault="000C7CE1" w:rsidP="000C7CE1">
      <w:pPr>
        <w:pStyle w:val="ListParagraph"/>
        <w:numPr>
          <w:ilvl w:val="0"/>
          <w:numId w:val="31"/>
        </w:numPr>
        <w:spacing w:after="80" w:line="276" w:lineRule="auto"/>
        <w:ind w:left="360" w:right="0"/>
        <w:rPr>
          <w:sz w:val="22"/>
        </w:rPr>
      </w:pPr>
      <w:r>
        <w:rPr>
          <w:sz w:val="22"/>
        </w:rPr>
        <w:t xml:space="preserve">a person who is prohibited from being a director or promoter of, or being concerned or taking part in the management of, an incorporated or unincorporated body under any </w:t>
      </w:r>
      <w:proofErr w:type="gramStart"/>
      <w:r>
        <w:rPr>
          <w:sz w:val="22"/>
        </w:rPr>
        <w:t>enactment;</w:t>
      </w:r>
      <w:proofErr w:type="gramEnd"/>
    </w:p>
    <w:p w14:paraId="6835354A" w14:textId="77777777" w:rsidR="000C7CE1" w:rsidRDefault="000C7CE1" w:rsidP="000C7CE1">
      <w:pPr>
        <w:pStyle w:val="ListParagraph"/>
        <w:numPr>
          <w:ilvl w:val="0"/>
          <w:numId w:val="31"/>
        </w:numPr>
        <w:spacing w:after="80" w:line="276" w:lineRule="auto"/>
        <w:ind w:left="360" w:right="0"/>
        <w:rPr>
          <w:sz w:val="22"/>
        </w:rPr>
      </w:pPr>
      <w:r>
        <w:rPr>
          <w:sz w:val="22"/>
        </w:rPr>
        <w:t xml:space="preserve">a person who is subject to a property order under the Protection of Personal and Property Rights Act </w:t>
      </w:r>
      <w:proofErr w:type="gramStart"/>
      <w:r>
        <w:rPr>
          <w:sz w:val="22"/>
        </w:rPr>
        <w:t>1988;</w:t>
      </w:r>
      <w:proofErr w:type="gramEnd"/>
    </w:p>
    <w:p w14:paraId="5C4A438E" w14:textId="77777777" w:rsidR="000C7CE1" w:rsidRDefault="000C7CE1" w:rsidP="000C7CE1">
      <w:pPr>
        <w:pStyle w:val="ListParagraph"/>
        <w:numPr>
          <w:ilvl w:val="0"/>
          <w:numId w:val="31"/>
        </w:numPr>
        <w:spacing w:after="80" w:line="276" w:lineRule="auto"/>
        <w:ind w:left="360" w:right="0"/>
        <w:rPr>
          <w:sz w:val="22"/>
        </w:rPr>
      </w:pPr>
      <w:r>
        <w:rPr>
          <w:sz w:val="22"/>
        </w:rPr>
        <w:t>a person in respect of whom a personal order has been made under that Act that reflects adversely on the person’s:</w:t>
      </w:r>
    </w:p>
    <w:p w14:paraId="280E8491" w14:textId="77777777" w:rsidR="000C7CE1" w:rsidRDefault="000C7CE1" w:rsidP="000C7CE1">
      <w:pPr>
        <w:pStyle w:val="ListParagraph"/>
        <w:numPr>
          <w:ilvl w:val="1"/>
          <w:numId w:val="31"/>
        </w:numPr>
        <w:spacing w:after="80" w:line="276" w:lineRule="auto"/>
        <w:ind w:left="720" w:right="0"/>
        <w:rPr>
          <w:sz w:val="22"/>
        </w:rPr>
      </w:pPr>
      <w:r>
        <w:rPr>
          <w:sz w:val="22"/>
        </w:rPr>
        <w:t>competence to manage their own affairs in relation to their property; or</w:t>
      </w:r>
    </w:p>
    <w:p w14:paraId="50006A51" w14:textId="77777777" w:rsidR="000C7CE1" w:rsidRDefault="000C7CE1" w:rsidP="000C7CE1">
      <w:pPr>
        <w:pStyle w:val="ListParagraph"/>
        <w:numPr>
          <w:ilvl w:val="1"/>
          <w:numId w:val="31"/>
        </w:numPr>
        <w:spacing w:after="80" w:line="276" w:lineRule="auto"/>
        <w:ind w:left="720" w:right="0"/>
        <w:rPr>
          <w:sz w:val="22"/>
        </w:rPr>
      </w:pPr>
      <w:r>
        <w:rPr>
          <w:sz w:val="22"/>
        </w:rPr>
        <w:t xml:space="preserve">capacity to make or to communicate decisions relating to any particular aspect or aspects of their personal care and </w:t>
      </w:r>
      <w:proofErr w:type="gramStart"/>
      <w:r>
        <w:rPr>
          <w:sz w:val="22"/>
        </w:rPr>
        <w:t>welfare;</w:t>
      </w:r>
      <w:proofErr w:type="gramEnd"/>
    </w:p>
    <w:p w14:paraId="3AFB95BE" w14:textId="77777777" w:rsidR="000C7CE1" w:rsidRDefault="000C7CE1" w:rsidP="000C7CE1">
      <w:pPr>
        <w:pStyle w:val="ListParagraph"/>
        <w:numPr>
          <w:ilvl w:val="0"/>
          <w:numId w:val="31"/>
        </w:numPr>
        <w:spacing w:after="80" w:line="276" w:lineRule="auto"/>
        <w:ind w:left="360" w:right="0"/>
        <w:rPr>
          <w:sz w:val="22"/>
        </w:rPr>
      </w:pPr>
      <w:r>
        <w:rPr>
          <w:sz w:val="22"/>
        </w:rPr>
        <w:t xml:space="preserve">a person who has been convicted of an offence punishable by imprisonment for a term of 2 years or more, or who has been sentenced to imprisonment for any other offence, unless the person has obtained a pardon, served the sentence, or otherwise suffered the penalty imposed on the </w:t>
      </w:r>
      <w:proofErr w:type="gramStart"/>
      <w:r>
        <w:rPr>
          <w:sz w:val="22"/>
        </w:rPr>
        <w:t>person;</w:t>
      </w:r>
      <w:proofErr w:type="gramEnd"/>
    </w:p>
    <w:p w14:paraId="60AC7E93" w14:textId="77777777" w:rsidR="000C7CE1" w:rsidRDefault="000C7CE1" w:rsidP="000C7CE1">
      <w:pPr>
        <w:pStyle w:val="ListParagraph"/>
        <w:numPr>
          <w:ilvl w:val="0"/>
          <w:numId w:val="31"/>
        </w:numPr>
        <w:spacing w:after="80" w:line="276" w:lineRule="auto"/>
        <w:ind w:left="360" w:right="0"/>
        <w:rPr>
          <w:sz w:val="22"/>
        </w:rPr>
      </w:pPr>
      <w:r>
        <w:rPr>
          <w:sz w:val="22"/>
        </w:rPr>
        <w:t xml:space="preserve">a member of </w:t>
      </w:r>
      <w:proofErr w:type="gramStart"/>
      <w:r>
        <w:rPr>
          <w:sz w:val="22"/>
        </w:rPr>
        <w:t>Parliament;</w:t>
      </w:r>
      <w:proofErr w:type="gramEnd"/>
    </w:p>
    <w:p w14:paraId="5480C476" w14:textId="77777777" w:rsidR="000C7CE1" w:rsidRDefault="000C7CE1" w:rsidP="000C7CE1">
      <w:pPr>
        <w:pStyle w:val="ListParagraph"/>
        <w:numPr>
          <w:ilvl w:val="0"/>
          <w:numId w:val="31"/>
        </w:numPr>
        <w:spacing w:after="80" w:line="276" w:lineRule="auto"/>
        <w:ind w:left="357" w:right="0" w:hanging="357"/>
        <w:rPr>
          <w:sz w:val="22"/>
        </w:rPr>
      </w:pPr>
      <w:r>
        <w:rPr>
          <w:sz w:val="22"/>
        </w:rPr>
        <w:t>a person who is disqualified under any Act.</w:t>
      </w:r>
    </w:p>
    <w:p w14:paraId="6AFDD4C2" w14:textId="77777777" w:rsidR="000C7CE1" w:rsidRDefault="000C7CE1" w:rsidP="000C7CE1">
      <w:pPr>
        <w:spacing w:after="80"/>
        <w:rPr>
          <w:color w:val="404040" w:themeColor="text1" w:themeTint="BF"/>
        </w:rPr>
      </w:pPr>
    </w:p>
    <w:p w14:paraId="377CA8CE" w14:textId="77777777" w:rsidR="000C7CE1" w:rsidRPr="007273C4" w:rsidRDefault="000C7CE1" w:rsidP="000C7CE1">
      <w:pPr>
        <w:pStyle w:val="Heading3"/>
        <w:rPr>
          <w:rFonts w:asciiTheme="minorHAnsi" w:hAnsiTheme="minorHAnsi" w:cstheme="minorHAnsi"/>
          <w:b/>
          <w:bCs/>
          <w:color w:val="auto"/>
        </w:rPr>
      </w:pPr>
      <w:r w:rsidRPr="007273C4">
        <w:rPr>
          <w:rFonts w:asciiTheme="minorHAnsi" w:hAnsiTheme="minorHAnsi" w:cstheme="minorHAnsi"/>
          <w:b/>
          <w:bCs/>
          <w:color w:val="auto"/>
        </w:rPr>
        <w:lastRenderedPageBreak/>
        <w:t xml:space="preserve">Declaration </w:t>
      </w:r>
    </w:p>
    <w:p w14:paraId="4464C9BE" w14:textId="77777777" w:rsidR="000C7CE1" w:rsidRDefault="000C7CE1" w:rsidP="000C7CE1">
      <w:pPr>
        <w:pStyle w:val="NormalWeb"/>
        <w:spacing w:after="120" w:afterAutospacing="0" w:line="300" w:lineRule="exact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I agree,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confirm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and declare the following:</w:t>
      </w:r>
    </w:p>
    <w:p w14:paraId="699C4EDE" w14:textId="77777777" w:rsidR="000C7CE1" w:rsidRDefault="000C7CE1" w:rsidP="000C7CE1">
      <w:pPr>
        <w:pStyle w:val="NormalWeb"/>
        <w:numPr>
          <w:ilvl w:val="0"/>
          <w:numId w:val="32"/>
        </w:numPr>
        <w:spacing w:before="0"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I completed this Application Form personally.</w:t>
      </w:r>
    </w:p>
    <w:p w14:paraId="2C8A9A7A" w14:textId="77777777" w:rsidR="000C7CE1" w:rsidRDefault="000C7CE1" w:rsidP="000C7CE1">
      <w:pPr>
        <w:pStyle w:val="NormalWeb"/>
        <w:numPr>
          <w:ilvl w:val="0"/>
          <w:numId w:val="32"/>
        </w:numPr>
        <w:spacing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My CV, answers in this Application Form, any other information I have provided (or that has been provided on my behalf)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in the course of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the application and/or interview process are true, complete and accurate.</w:t>
      </w:r>
    </w:p>
    <w:p w14:paraId="5C550F83" w14:textId="69027B3B" w:rsidR="000C7CE1" w:rsidRDefault="000C7CE1" w:rsidP="000C7CE1">
      <w:pPr>
        <w:pStyle w:val="NormalWeb"/>
        <w:numPr>
          <w:ilvl w:val="0"/>
          <w:numId w:val="32"/>
        </w:numPr>
        <w:spacing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I am eligible to serve as a </w:t>
      </w:r>
      <w:r w:rsidR="007273C4">
        <w:rPr>
          <w:rFonts w:asciiTheme="minorHAnsi" w:hAnsiTheme="minorHAnsi" w:cstheme="minorHAnsi"/>
          <w:color w:val="000000"/>
          <w:sz w:val="22"/>
          <w:szCs w:val="22"/>
        </w:rPr>
        <w:t>Waihanga Ara Rau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Council member.</w:t>
      </w:r>
    </w:p>
    <w:p w14:paraId="46410296" w14:textId="77777777" w:rsidR="000C7CE1" w:rsidRDefault="000C7CE1" w:rsidP="000C7CE1">
      <w:pPr>
        <w:pStyle w:val="NormalWeb"/>
        <w:numPr>
          <w:ilvl w:val="0"/>
          <w:numId w:val="32"/>
        </w:numPr>
        <w:spacing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I understand that if I have given any false or misleading information, or have omitted any material fact, I will not be offered a governance position, or if I am engaged this could be cancelled or terminated.</w:t>
      </w:r>
    </w:p>
    <w:p w14:paraId="470D00D8" w14:textId="21BAB10C" w:rsidR="000C7CE1" w:rsidRDefault="000C7CE1" w:rsidP="000C7CE1">
      <w:pPr>
        <w:pStyle w:val="NormalWeb"/>
        <w:numPr>
          <w:ilvl w:val="0"/>
          <w:numId w:val="32"/>
        </w:numPr>
        <w:spacing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I agree that this Application Form, and the information contained in it, will form </w:t>
      </w:r>
      <w:r w:rsidR="00713E70">
        <w:rPr>
          <w:rFonts w:asciiTheme="minorHAnsi" w:hAnsiTheme="minorHAnsi" w:cstheme="minorHAnsi"/>
          <w:color w:val="000000"/>
          <w:sz w:val="22"/>
          <w:szCs w:val="22"/>
        </w:rPr>
        <w:t>Waihanga Ara Rau records</w:t>
      </w:r>
      <w:r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8E63BD4" w14:textId="5D1F2588" w:rsidR="000C7CE1" w:rsidRDefault="007273C4" w:rsidP="000C7CE1">
      <w:pPr>
        <w:pStyle w:val="NormalWeb"/>
        <w:numPr>
          <w:ilvl w:val="0"/>
          <w:numId w:val="32"/>
        </w:numPr>
        <w:spacing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he Waihanga Ara Rau Selection Committee</w:t>
      </w:r>
      <w:r w:rsidR="000C7CE1">
        <w:rPr>
          <w:rFonts w:asciiTheme="minorHAnsi" w:hAnsiTheme="minorHAnsi" w:cstheme="minorHAnsi"/>
          <w:color w:val="000000"/>
          <w:sz w:val="22"/>
          <w:szCs w:val="22"/>
        </w:rPr>
        <w:t xml:space="preserve"> will use this Application Form for considering my suitability for the position.</w:t>
      </w:r>
    </w:p>
    <w:p w14:paraId="670786C3" w14:textId="0EEFC5F3" w:rsidR="000C7CE1" w:rsidRDefault="000C7CE1" w:rsidP="000C7CE1">
      <w:pPr>
        <w:pStyle w:val="NormalWeb"/>
        <w:numPr>
          <w:ilvl w:val="0"/>
          <w:numId w:val="32"/>
        </w:numPr>
        <w:spacing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I authorise </w:t>
      </w:r>
      <w:r w:rsidR="007273C4">
        <w:rPr>
          <w:rFonts w:asciiTheme="minorHAnsi" w:hAnsiTheme="minorHAnsi" w:cstheme="minorHAnsi"/>
          <w:color w:val="000000"/>
          <w:sz w:val="22"/>
          <w:szCs w:val="22"/>
        </w:rPr>
        <w:t>the Waihanga Ara Rau Selection Committe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o collect information from any third party about me, including, but not limited to, referees whose details I will provide; within the regulations set out by the Privacy Act 2020. </w:t>
      </w:r>
    </w:p>
    <w:p w14:paraId="26C9C6AD" w14:textId="77777777" w:rsidR="000C7CE1" w:rsidRDefault="000C7CE1" w:rsidP="000C7CE1">
      <w:pPr>
        <w:pStyle w:val="NormalWeb"/>
        <w:numPr>
          <w:ilvl w:val="0"/>
          <w:numId w:val="32"/>
        </w:numPr>
        <w:spacing w:beforeAutospacing="0" w:after="60" w:afterAutospacing="0" w:line="300" w:lineRule="exact"/>
        <w:ind w:left="357" w:hanging="357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I understand that I am entitled to have access to the information contained on this form, except as it relates to any exemption provided by the Privacy Act 2020</w:t>
      </w:r>
    </w:p>
    <w:p w14:paraId="25D79A8A" w14:textId="0E544556" w:rsidR="000C7CE1" w:rsidRDefault="000C7CE1" w:rsidP="000C7CE1">
      <w:pPr>
        <w:pStyle w:val="NormalWeb"/>
        <w:spacing w:beforeAutospacing="0" w:after="60" w:afterAutospacing="0" w:line="300" w:lineRule="exact"/>
        <w:ind w:left="357"/>
        <w:rPr>
          <w:rFonts w:asciiTheme="minorHAnsi" w:hAnsiTheme="minorHAnsi" w:cstheme="minorHAnsi"/>
          <w:color w:val="000000"/>
          <w:sz w:val="32"/>
          <w:szCs w:val="32"/>
        </w:rPr>
      </w:pPr>
    </w:p>
    <w:p w14:paraId="5B5062BE" w14:textId="77777777" w:rsidR="000C7CE1" w:rsidRDefault="000C7CE1" w:rsidP="000C7CE1">
      <w:pPr>
        <w:pStyle w:val="NormalWeb"/>
        <w:spacing w:after="60" w:afterAutospacing="0" w:line="300" w:lineRule="exact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640445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Signature of Applicant</w:t>
      </w:r>
      <w:r w:rsidRPr="00640445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ab/>
      </w:r>
      <w:proofErr w:type="gramStart"/>
      <w:r>
        <w:rPr>
          <w:rFonts w:asciiTheme="minorHAnsi" w:hAnsiTheme="minorHAnsi" w:cstheme="minorBidi"/>
          <w:color w:val="000000" w:themeColor="text1"/>
          <w:sz w:val="22"/>
          <w:szCs w:val="22"/>
        </w:rPr>
        <w:tab/>
        <w:t xml:space="preserve">  </w:t>
      </w:r>
      <w:r w:rsidRPr="00640445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Date</w:t>
      </w:r>
      <w:proofErr w:type="gramEnd"/>
      <w:r w:rsidRPr="00640445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</w:t>
      </w:r>
    </w:p>
    <w:p w14:paraId="35E8FF39" w14:textId="73049C86" w:rsidR="000C7CE1" w:rsidRDefault="000C7CE1" w:rsidP="000C7CE1">
      <w:pPr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0"/>
        </w:rPr>
        <mc:AlternateContent>
          <mc:Choice Requires="wps">
            <w:drawing>
              <wp:inline distT="0" distB="0" distL="0" distR="0" wp14:anchorId="07762334" wp14:editId="0185DFFA">
                <wp:extent cx="5812790" cy="2527935"/>
                <wp:effectExtent l="0" t="0" r="16510" b="2476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2790" cy="252793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74846" w14:textId="77777777" w:rsidR="000C7CE1" w:rsidRDefault="000C7CE1" w:rsidP="000C7CE1">
                            <w:pPr>
                              <w:pStyle w:val="BodyCopy"/>
                              <w:rPr>
                                <w:rFonts w:asciiTheme="minorHAnsi" w:eastAsia="MS PGothic" w:hAnsiTheme="minorHAnsi"/>
                                <w:b/>
                              </w:rPr>
                            </w:pPr>
                            <w:r>
                              <w:rPr>
                                <w:rFonts w:asciiTheme="minorHAnsi" w:eastAsia="MS PGothic" w:hAnsiTheme="minorHAnsi"/>
                                <w:b/>
                              </w:rPr>
                              <w:t xml:space="preserve">To submit your Expression of Interest: </w:t>
                            </w:r>
                          </w:p>
                          <w:p w14:paraId="755C7108" w14:textId="19F67C9F" w:rsidR="000C7CE1" w:rsidRDefault="000014AB" w:rsidP="000C7CE1">
                            <w:pPr>
                              <w:pStyle w:val="BodyCopy"/>
                              <w:ind w:left="720"/>
                              <w:rPr>
                                <w:rFonts w:asciiTheme="minorHAnsi" w:eastAsia="MS PGothic" w:hAnsiTheme="minorHAnsi"/>
                                <w:b/>
                              </w:rPr>
                            </w:pPr>
                            <w:sdt>
                              <w:sdtPr>
                                <w:rPr>
                                  <w:rFonts w:asciiTheme="minorHAnsi" w:eastAsia="MS PGothic" w:hAnsiTheme="minorHAnsi"/>
                                  <w:b/>
                                </w:rPr>
                                <w:id w:val="111903259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7CE1">
                                  <w:rPr>
                                    <w:rFonts w:ascii="Segoe UI Symbol" w:eastAsia="MS PGothic" w:hAnsi="Segoe UI Symbol" w:cs="Segoe UI Symbol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0C7CE1">
                              <w:rPr>
                                <w:rFonts w:asciiTheme="minorHAnsi" w:eastAsia="MS PGothic" w:hAnsiTheme="minorHAnsi"/>
                                <w:b/>
                              </w:rPr>
                              <w:t xml:space="preserve">  Complete this </w:t>
                            </w:r>
                            <w:r w:rsidR="00EE57F2">
                              <w:rPr>
                                <w:rFonts w:asciiTheme="minorHAnsi" w:eastAsia="MS PGothic" w:hAnsiTheme="minorHAnsi"/>
                                <w:b/>
                              </w:rPr>
                              <w:t>application</w:t>
                            </w:r>
                            <w:r w:rsidR="00D2020B">
                              <w:rPr>
                                <w:rFonts w:asciiTheme="minorHAnsi" w:eastAsia="MS PGothic" w:hAnsiTheme="minorHAnsi"/>
                                <w:b/>
                              </w:rPr>
                              <w:t xml:space="preserve"> and accompany with any supporting documentation.</w:t>
                            </w:r>
                          </w:p>
                          <w:p w14:paraId="7669244F" w14:textId="77777777" w:rsidR="000C7CE1" w:rsidRDefault="000014AB" w:rsidP="000C7CE1">
                            <w:pPr>
                              <w:pStyle w:val="BodyCopy"/>
                              <w:ind w:left="720"/>
                              <w:rPr>
                                <w:rFonts w:asciiTheme="minorHAnsi" w:eastAsia="MS PGothic" w:hAnsiTheme="minorHAnsi"/>
                                <w:b/>
                              </w:rPr>
                            </w:pPr>
                            <w:sdt>
                              <w:sdtPr>
                                <w:rPr>
                                  <w:rFonts w:asciiTheme="minorHAnsi" w:eastAsia="MS PGothic" w:hAnsiTheme="minorHAnsi"/>
                                  <w:b/>
                                </w:rPr>
                                <w:id w:val="11296740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7CE1">
                                  <w:rPr>
                                    <w:rFonts w:ascii="Segoe UI Symbol" w:eastAsia="MS PGothic" w:hAnsi="Segoe UI Symbol" w:cs="Segoe UI Symbol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0C7CE1">
                              <w:rPr>
                                <w:rFonts w:asciiTheme="minorHAnsi" w:eastAsia="MS PGothic" w:hAnsiTheme="minorHAnsi"/>
                                <w:b/>
                              </w:rPr>
                              <w:t xml:space="preserve">  Attach a copy of your CV and Cover Letter. </w:t>
                            </w:r>
                          </w:p>
                          <w:p w14:paraId="3AA2D3D3" w14:textId="1BCDA897" w:rsidR="000C7CE1" w:rsidRDefault="000014AB" w:rsidP="000C7CE1">
                            <w:pPr>
                              <w:pStyle w:val="BodyCopy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sdt>
                              <w:sdtPr>
                                <w:rPr>
                                  <w:rFonts w:asciiTheme="minorHAnsi" w:eastAsia="MS PGothic" w:hAnsiTheme="minorHAnsi"/>
                                  <w:b/>
                                </w:rPr>
                                <w:id w:val="-16864435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7CE1">
                                  <w:rPr>
                                    <w:rFonts w:ascii="Segoe UI Symbol" w:eastAsia="MS PGothic" w:hAnsi="Segoe UI Symbol" w:cs="Segoe UI Symbol"/>
                                    <w:b/>
                                  </w:rPr>
                                  <w:t>☐</w:t>
                                </w:r>
                              </w:sdtContent>
                            </w:sdt>
                            <w:r w:rsidR="000C7CE1">
                              <w:rPr>
                                <w:rFonts w:asciiTheme="minorHAnsi" w:eastAsia="MS PGothic" w:hAnsiTheme="minorHAnsi"/>
                                <w:b/>
                              </w:rPr>
                              <w:t xml:space="preserve">  Email </w:t>
                            </w:r>
                            <w:r w:rsidR="00D2020B">
                              <w:rPr>
                                <w:rFonts w:asciiTheme="minorHAnsi" w:eastAsia="MS PGothic" w:hAnsiTheme="minorHAnsi"/>
                                <w:b/>
                              </w:rPr>
                              <w:t xml:space="preserve">all of </w:t>
                            </w:r>
                            <w:r w:rsidR="000C7CE1">
                              <w:rPr>
                                <w:rFonts w:asciiTheme="minorHAnsi" w:eastAsia="MS PGothic" w:hAnsiTheme="minorHAnsi"/>
                                <w:b/>
                              </w:rPr>
                              <w:t xml:space="preserve">the documents to </w:t>
                            </w:r>
                            <w:hyperlink r:id="rId12" w:history="1">
                              <w:r w:rsidR="00D2020B" w:rsidRPr="00526A7D">
                                <w:rPr>
                                  <w:rStyle w:val="Hyperlink"/>
                                  <w:rFonts w:cs="Calibri"/>
                                </w:rPr>
                                <w:t>Michelle.Menken@waihangaararau.nz</w:t>
                              </w:r>
                            </w:hyperlink>
                            <w:r w:rsidR="00D2020B">
                              <w:t xml:space="preserve"> </w:t>
                            </w:r>
                          </w:p>
                          <w:p w14:paraId="13A51980" w14:textId="4E5A88E8" w:rsidR="000C7CE1" w:rsidRDefault="000C7CE1" w:rsidP="000C7CE1">
                            <w:pPr>
                              <w:pStyle w:val="BodyCopy"/>
                              <w:rPr>
                                <w:rFonts w:asciiTheme="minorHAnsi" w:eastAsia="MS PGothic" w:hAnsiTheme="minorHAnsi"/>
                              </w:rPr>
                            </w:pPr>
                            <w:r>
                              <w:rPr>
                                <w:rFonts w:asciiTheme="minorHAnsi" w:eastAsia="MS PGothic" w:hAnsiTheme="minorHAnsi"/>
                              </w:rPr>
                              <w:t xml:space="preserve">The deadline for submitting your Expression of Interest is 5pm </w:t>
                            </w:r>
                            <w:r w:rsidR="00EE57F2">
                              <w:rPr>
                                <w:rFonts w:asciiTheme="minorHAnsi" w:eastAsia="MS PGothic" w:hAnsiTheme="minorHAnsi"/>
                              </w:rPr>
                              <w:t>19 May 2023</w:t>
                            </w:r>
                          </w:p>
                          <w:p w14:paraId="3FD000CB" w14:textId="7DE9CADF" w:rsidR="000C7CE1" w:rsidRDefault="000C7CE1" w:rsidP="000C7CE1">
                            <w:pPr>
                              <w:spacing w:before="120"/>
                              <w:rPr>
                                <w:rFonts w:ascii="Calibri" w:eastAsia="Calibri" w:hAnsi="Calibri"/>
                              </w:rPr>
                            </w:pPr>
                            <w:r>
                              <w:rPr>
                                <w:rFonts w:eastAsia="MS PGothic"/>
                              </w:rPr>
                              <w:t xml:space="preserve">If you have any questions, please email </w:t>
                            </w:r>
                            <w:hyperlink r:id="rId13" w:history="1">
                              <w:r w:rsidR="00D2020B" w:rsidRPr="00526A7D">
                                <w:rPr>
                                  <w:rStyle w:val="Hyperlink"/>
                                  <w:rFonts w:cs="Calibri"/>
                                </w:rPr>
                                <w:t>Michelle.Menken@waihangaararau.nz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77623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7.7pt;height:19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" fillcolor="#d6e3bc [1302]">
                <v:textbox>
                  <w:txbxContent>
                    <w:p w14:paraId="3FB74846" w14:textId="77777777" w:rsidR="000C7CE1" w:rsidRDefault="000C7CE1" w:rsidP="000C7CE1">
                      <w:pPr>
                        <w:pStyle w:val="BodyCopy"/>
                        <w:rPr>
                          <w:rFonts w:asciiTheme="minorHAnsi" w:eastAsia="MS PGothic" w:hAnsiTheme="minorHAnsi"/>
                          <w:b/>
                        </w:rPr>
                      </w:pPr>
                      <w:r>
                        <w:rPr>
                          <w:rFonts w:asciiTheme="minorHAnsi" w:eastAsia="MS PGothic" w:hAnsiTheme="minorHAnsi"/>
                          <w:b/>
                        </w:rPr>
                        <w:t xml:space="preserve">To submit your Expression of Interest: </w:t>
                      </w:r>
                    </w:p>
                    <w:p w14:paraId="755C7108" w14:textId="19F67C9F" w:rsidR="000C7CE1" w:rsidRDefault="000014AB" w:rsidP="000C7CE1">
                      <w:pPr>
                        <w:pStyle w:val="BodyCopy"/>
                        <w:ind w:left="720"/>
                        <w:rPr>
                          <w:rFonts w:asciiTheme="minorHAnsi" w:eastAsia="MS PGothic" w:hAnsiTheme="minorHAnsi"/>
                          <w:b/>
                        </w:rPr>
                      </w:pPr>
                      <w:sdt>
                        <w:sdtPr>
                          <w:rPr>
                            <w:rFonts w:asciiTheme="minorHAnsi" w:eastAsia="MS PGothic" w:hAnsiTheme="minorHAnsi"/>
                            <w:b/>
                          </w:rPr>
                          <w:id w:val="11190325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7CE1">
                            <w:rPr>
                              <w:rFonts w:ascii="Segoe UI Symbol" w:eastAsia="MS PGothic" w:hAnsi="Segoe UI Symbol" w:cs="Segoe UI Symbol"/>
                              <w:b/>
                            </w:rPr>
                            <w:t>☐</w:t>
                          </w:r>
                        </w:sdtContent>
                      </w:sdt>
                      <w:r w:rsidR="000C7CE1">
                        <w:rPr>
                          <w:rFonts w:asciiTheme="minorHAnsi" w:eastAsia="MS PGothic" w:hAnsiTheme="minorHAnsi"/>
                          <w:b/>
                        </w:rPr>
                        <w:t xml:space="preserve">  Complete this </w:t>
                      </w:r>
                      <w:r w:rsidR="00EE57F2">
                        <w:rPr>
                          <w:rFonts w:asciiTheme="minorHAnsi" w:eastAsia="MS PGothic" w:hAnsiTheme="minorHAnsi"/>
                          <w:b/>
                        </w:rPr>
                        <w:t>application</w:t>
                      </w:r>
                      <w:r w:rsidR="00D2020B">
                        <w:rPr>
                          <w:rFonts w:asciiTheme="minorHAnsi" w:eastAsia="MS PGothic" w:hAnsiTheme="minorHAnsi"/>
                          <w:b/>
                        </w:rPr>
                        <w:t xml:space="preserve"> and accompany with any supporting documentation.</w:t>
                      </w:r>
                    </w:p>
                    <w:p w14:paraId="7669244F" w14:textId="77777777" w:rsidR="000C7CE1" w:rsidRDefault="000014AB" w:rsidP="000C7CE1">
                      <w:pPr>
                        <w:pStyle w:val="BodyCopy"/>
                        <w:ind w:left="720"/>
                        <w:rPr>
                          <w:rFonts w:asciiTheme="minorHAnsi" w:eastAsia="MS PGothic" w:hAnsiTheme="minorHAnsi"/>
                          <w:b/>
                        </w:rPr>
                      </w:pPr>
                      <w:sdt>
                        <w:sdtPr>
                          <w:rPr>
                            <w:rFonts w:asciiTheme="minorHAnsi" w:eastAsia="MS PGothic" w:hAnsiTheme="minorHAnsi"/>
                            <w:b/>
                          </w:rPr>
                          <w:id w:val="11296740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7CE1">
                            <w:rPr>
                              <w:rFonts w:ascii="Segoe UI Symbol" w:eastAsia="MS PGothic" w:hAnsi="Segoe UI Symbol" w:cs="Segoe UI Symbol"/>
                              <w:b/>
                            </w:rPr>
                            <w:t>☐</w:t>
                          </w:r>
                        </w:sdtContent>
                      </w:sdt>
                      <w:r w:rsidR="000C7CE1">
                        <w:rPr>
                          <w:rFonts w:asciiTheme="minorHAnsi" w:eastAsia="MS PGothic" w:hAnsiTheme="minorHAnsi"/>
                          <w:b/>
                        </w:rPr>
                        <w:t xml:space="preserve">  Attach a copy of your CV and Cover Letter. </w:t>
                      </w:r>
                    </w:p>
                    <w:p w14:paraId="3AA2D3D3" w14:textId="1BCDA897" w:rsidR="000C7CE1" w:rsidRDefault="000014AB" w:rsidP="000C7CE1">
                      <w:pPr>
                        <w:pStyle w:val="BodyCopy"/>
                        <w:ind w:left="720"/>
                        <w:rPr>
                          <w:rFonts w:asciiTheme="minorHAnsi" w:hAnsiTheme="minorHAnsi"/>
                        </w:rPr>
                      </w:pPr>
                      <w:sdt>
                        <w:sdtPr>
                          <w:rPr>
                            <w:rFonts w:asciiTheme="minorHAnsi" w:eastAsia="MS PGothic" w:hAnsiTheme="minorHAnsi"/>
                            <w:b/>
                          </w:rPr>
                          <w:id w:val="-168644353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7CE1">
                            <w:rPr>
                              <w:rFonts w:ascii="Segoe UI Symbol" w:eastAsia="MS PGothic" w:hAnsi="Segoe UI Symbol" w:cs="Segoe UI Symbol"/>
                              <w:b/>
                            </w:rPr>
                            <w:t>☐</w:t>
                          </w:r>
                        </w:sdtContent>
                      </w:sdt>
                      <w:r w:rsidR="000C7CE1">
                        <w:rPr>
                          <w:rFonts w:asciiTheme="minorHAnsi" w:eastAsia="MS PGothic" w:hAnsiTheme="minorHAnsi"/>
                          <w:b/>
                        </w:rPr>
                        <w:t xml:space="preserve">  Email </w:t>
                      </w:r>
                      <w:r w:rsidR="00D2020B">
                        <w:rPr>
                          <w:rFonts w:asciiTheme="minorHAnsi" w:eastAsia="MS PGothic" w:hAnsiTheme="minorHAnsi"/>
                          <w:b/>
                        </w:rPr>
                        <w:t xml:space="preserve">all of </w:t>
                      </w:r>
                      <w:r w:rsidR="000C7CE1">
                        <w:rPr>
                          <w:rFonts w:asciiTheme="minorHAnsi" w:eastAsia="MS PGothic" w:hAnsiTheme="minorHAnsi"/>
                          <w:b/>
                        </w:rPr>
                        <w:t xml:space="preserve">the documents to </w:t>
                      </w:r>
                      <w:hyperlink r:id="rId14" w:history="1">
                        <w:r w:rsidR="00D2020B" w:rsidRPr="00526A7D">
                          <w:rPr>
                            <w:rStyle w:val="Hyperlink"/>
                            <w:rFonts w:cs="Calibri"/>
                          </w:rPr>
                          <w:t>Michelle.Menken@waihangaararau.nz</w:t>
                        </w:r>
                      </w:hyperlink>
                      <w:r w:rsidR="00D2020B">
                        <w:t xml:space="preserve"> </w:t>
                      </w:r>
                    </w:p>
                    <w:p w14:paraId="13A51980" w14:textId="4E5A88E8" w:rsidR="000C7CE1" w:rsidRDefault="000C7CE1" w:rsidP="000C7CE1">
                      <w:pPr>
                        <w:pStyle w:val="BodyCopy"/>
                        <w:rPr>
                          <w:rFonts w:asciiTheme="minorHAnsi" w:eastAsia="MS PGothic" w:hAnsiTheme="minorHAnsi"/>
                        </w:rPr>
                      </w:pPr>
                      <w:r>
                        <w:rPr>
                          <w:rFonts w:asciiTheme="minorHAnsi" w:eastAsia="MS PGothic" w:hAnsiTheme="minorHAnsi"/>
                        </w:rPr>
                        <w:t xml:space="preserve">The deadline for submitting your Expression of Interest is 5pm </w:t>
                      </w:r>
                      <w:r w:rsidR="00EE57F2">
                        <w:rPr>
                          <w:rFonts w:asciiTheme="minorHAnsi" w:eastAsia="MS PGothic" w:hAnsiTheme="minorHAnsi"/>
                        </w:rPr>
                        <w:t>19 May 2023</w:t>
                      </w:r>
                    </w:p>
                    <w:p w14:paraId="3FD000CB" w14:textId="7DE9CADF" w:rsidR="000C7CE1" w:rsidRDefault="000C7CE1" w:rsidP="000C7CE1">
                      <w:pPr>
                        <w:spacing w:before="120"/>
                        <w:rPr>
                          <w:rFonts w:ascii="Calibri" w:eastAsia="Calibri" w:hAnsi="Calibri"/>
                        </w:rPr>
                      </w:pPr>
                      <w:r>
                        <w:rPr>
                          <w:rFonts w:eastAsia="MS PGothic"/>
                        </w:rPr>
                        <w:t xml:space="preserve">If you have any questions, please email </w:t>
                      </w:r>
                      <w:hyperlink r:id="rId15" w:history="1">
                        <w:r w:rsidR="00D2020B" w:rsidRPr="00526A7D">
                          <w:rPr>
                            <w:rStyle w:val="Hyperlink"/>
                            <w:rFonts w:cs="Calibri"/>
                          </w:rPr>
                          <w:t>Michelle.Menken@waihangaararau.nz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7F838AE3" w14:textId="7CE51BA8" w:rsidR="006C3A43" w:rsidRPr="00F76600" w:rsidRDefault="006C3A43" w:rsidP="000C7CE1">
      <w:pPr>
        <w:spacing w:after="60" w:line="259" w:lineRule="auto"/>
        <w:ind w:right="28"/>
        <w:jc w:val="center"/>
        <w:rPr>
          <w:rFonts w:ascii="Arial" w:hAnsi="Arial" w:cs="Arial"/>
          <w:b/>
          <w:bCs/>
        </w:rPr>
      </w:pPr>
    </w:p>
    <w:sectPr w:rsidR="006C3A43" w:rsidRPr="00F76600" w:rsidSect="00E67F6C">
      <w:headerReference w:type="first" r:id="rId16"/>
      <w:pgSz w:w="11906" w:h="16838"/>
      <w:pgMar w:top="1418" w:right="1418" w:bottom="1276" w:left="1418" w:header="709" w:footer="479" w:gutter="0"/>
      <w:paperSrc w:first="261" w:other="26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DDB99" w14:textId="77777777" w:rsidR="0007569E" w:rsidRDefault="0007569E">
      <w:pPr>
        <w:spacing w:after="0" w:line="240" w:lineRule="auto"/>
      </w:pPr>
      <w:r>
        <w:separator/>
      </w:r>
    </w:p>
  </w:endnote>
  <w:endnote w:type="continuationSeparator" w:id="0">
    <w:p w14:paraId="0ADFCCE1" w14:textId="77777777" w:rsidR="0007569E" w:rsidRDefault="0007569E">
      <w:pPr>
        <w:spacing w:after="0" w:line="240" w:lineRule="auto"/>
      </w:pPr>
      <w:r>
        <w:continuationSeparator/>
      </w:r>
    </w:p>
  </w:endnote>
  <w:endnote w:type="continuationNotice" w:id="1">
    <w:p w14:paraId="53CB75CF" w14:textId="77777777" w:rsidR="0007569E" w:rsidRDefault="000756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67A20" w14:textId="77777777" w:rsidR="0007569E" w:rsidRDefault="0007569E">
      <w:pPr>
        <w:spacing w:after="0" w:line="240" w:lineRule="auto"/>
      </w:pPr>
      <w:r>
        <w:separator/>
      </w:r>
    </w:p>
  </w:footnote>
  <w:footnote w:type="continuationSeparator" w:id="0">
    <w:p w14:paraId="75A74B23" w14:textId="77777777" w:rsidR="0007569E" w:rsidRDefault="0007569E">
      <w:pPr>
        <w:spacing w:after="0" w:line="240" w:lineRule="auto"/>
      </w:pPr>
      <w:r>
        <w:continuationSeparator/>
      </w:r>
    </w:p>
  </w:footnote>
  <w:footnote w:type="continuationNotice" w:id="1">
    <w:p w14:paraId="7E362CAF" w14:textId="77777777" w:rsidR="0007569E" w:rsidRDefault="000756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716CB" w14:textId="630EAE58" w:rsidR="00C0760C" w:rsidRDefault="00C0760C" w:rsidP="00C0760C">
    <w:pPr>
      <w:pStyle w:val="Header"/>
      <w:jc w:val="right"/>
    </w:pPr>
    <w:r>
      <w:rPr>
        <w:noProof/>
      </w:rPr>
      <w:drawing>
        <wp:inline distT="0" distB="0" distL="0" distR="0" wp14:anchorId="45435161" wp14:editId="095EC796">
          <wp:extent cx="1993077" cy="600502"/>
          <wp:effectExtent l="0" t="0" r="7620" b="9525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45276" cy="616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19AC"/>
    <w:multiLevelType w:val="hybridMultilevel"/>
    <w:tmpl w:val="4828B91C"/>
    <w:lvl w:ilvl="0" w:tplc="1409001B">
      <w:start w:val="1"/>
      <w:numFmt w:val="lowerRoman"/>
      <w:lvlText w:val="%1."/>
      <w:lvlJc w:val="right"/>
      <w:pPr>
        <w:ind w:left="1071" w:hanging="360"/>
      </w:pPr>
    </w:lvl>
    <w:lvl w:ilvl="1" w:tplc="14090019" w:tentative="1">
      <w:start w:val="1"/>
      <w:numFmt w:val="lowerLetter"/>
      <w:lvlText w:val="%2."/>
      <w:lvlJc w:val="left"/>
      <w:pPr>
        <w:ind w:left="1791" w:hanging="360"/>
      </w:pPr>
    </w:lvl>
    <w:lvl w:ilvl="2" w:tplc="1409001B" w:tentative="1">
      <w:start w:val="1"/>
      <w:numFmt w:val="lowerRoman"/>
      <w:lvlText w:val="%3."/>
      <w:lvlJc w:val="right"/>
      <w:pPr>
        <w:ind w:left="2511" w:hanging="180"/>
      </w:pPr>
    </w:lvl>
    <w:lvl w:ilvl="3" w:tplc="1409000F" w:tentative="1">
      <w:start w:val="1"/>
      <w:numFmt w:val="decimal"/>
      <w:lvlText w:val="%4."/>
      <w:lvlJc w:val="left"/>
      <w:pPr>
        <w:ind w:left="3231" w:hanging="360"/>
      </w:pPr>
    </w:lvl>
    <w:lvl w:ilvl="4" w:tplc="14090019" w:tentative="1">
      <w:start w:val="1"/>
      <w:numFmt w:val="lowerLetter"/>
      <w:lvlText w:val="%5."/>
      <w:lvlJc w:val="left"/>
      <w:pPr>
        <w:ind w:left="3951" w:hanging="360"/>
      </w:pPr>
    </w:lvl>
    <w:lvl w:ilvl="5" w:tplc="1409001B" w:tentative="1">
      <w:start w:val="1"/>
      <w:numFmt w:val="lowerRoman"/>
      <w:lvlText w:val="%6."/>
      <w:lvlJc w:val="right"/>
      <w:pPr>
        <w:ind w:left="4671" w:hanging="180"/>
      </w:pPr>
    </w:lvl>
    <w:lvl w:ilvl="6" w:tplc="1409000F" w:tentative="1">
      <w:start w:val="1"/>
      <w:numFmt w:val="decimal"/>
      <w:lvlText w:val="%7."/>
      <w:lvlJc w:val="left"/>
      <w:pPr>
        <w:ind w:left="5391" w:hanging="360"/>
      </w:pPr>
    </w:lvl>
    <w:lvl w:ilvl="7" w:tplc="14090019" w:tentative="1">
      <w:start w:val="1"/>
      <w:numFmt w:val="lowerLetter"/>
      <w:lvlText w:val="%8."/>
      <w:lvlJc w:val="left"/>
      <w:pPr>
        <w:ind w:left="6111" w:hanging="360"/>
      </w:pPr>
    </w:lvl>
    <w:lvl w:ilvl="8" w:tplc="1409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1" w15:restartNumberingAfterBreak="0">
    <w:nsid w:val="053F75C5"/>
    <w:multiLevelType w:val="multilevel"/>
    <w:tmpl w:val="9B126C0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95400FC"/>
    <w:multiLevelType w:val="hybridMultilevel"/>
    <w:tmpl w:val="DCFEB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40B74"/>
    <w:multiLevelType w:val="hybridMultilevel"/>
    <w:tmpl w:val="4912AA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27037"/>
    <w:multiLevelType w:val="hybridMultilevel"/>
    <w:tmpl w:val="828C9B9E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EC4898"/>
    <w:multiLevelType w:val="hybridMultilevel"/>
    <w:tmpl w:val="5E5C7310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DF620A"/>
    <w:multiLevelType w:val="hybridMultilevel"/>
    <w:tmpl w:val="CC5A4B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4F70"/>
    <w:multiLevelType w:val="multilevel"/>
    <w:tmpl w:val="8C32DF6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8" w15:restartNumberingAfterBreak="0">
    <w:nsid w:val="21376156"/>
    <w:multiLevelType w:val="hybridMultilevel"/>
    <w:tmpl w:val="2E0026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B5E1E"/>
    <w:multiLevelType w:val="hybridMultilevel"/>
    <w:tmpl w:val="5B56802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0B6BB3"/>
    <w:multiLevelType w:val="hybridMultilevel"/>
    <w:tmpl w:val="106EC6EE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24717E"/>
    <w:multiLevelType w:val="multilevel"/>
    <w:tmpl w:val="5C7A29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2A6595B"/>
    <w:multiLevelType w:val="hybridMultilevel"/>
    <w:tmpl w:val="016E14DE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3A6A9D"/>
    <w:multiLevelType w:val="multilevel"/>
    <w:tmpl w:val="900ED7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8182163"/>
    <w:multiLevelType w:val="hybridMultilevel"/>
    <w:tmpl w:val="3B34C198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891CAE"/>
    <w:multiLevelType w:val="hybridMultilevel"/>
    <w:tmpl w:val="0A3C24A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A6295B"/>
    <w:multiLevelType w:val="hybridMultilevel"/>
    <w:tmpl w:val="5E207002"/>
    <w:lvl w:ilvl="0" w:tplc="9E2C70A4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3E1F20"/>
    <w:multiLevelType w:val="hybridMultilevel"/>
    <w:tmpl w:val="99688FD6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F17A94"/>
    <w:multiLevelType w:val="multilevel"/>
    <w:tmpl w:val="9F24D8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D626747"/>
    <w:multiLevelType w:val="hybridMultilevel"/>
    <w:tmpl w:val="F626AC4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111F7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5154BC7"/>
    <w:multiLevelType w:val="hybridMultilevel"/>
    <w:tmpl w:val="A6F6954A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655DE4"/>
    <w:multiLevelType w:val="hybridMultilevel"/>
    <w:tmpl w:val="1D72211E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CB26DFD"/>
    <w:multiLevelType w:val="hybridMultilevel"/>
    <w:tmpl w:val="AA40E9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0E400D"/>
    <w:multiLevelType w:val="hybridMultilevel"/>
    <w:tmpl w:val="EC0E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B5187"/>
    <w:multiLevelType w:val="hybridMultilevel"/>
    <w:tmpl w:val="4B520A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924A6"/>
    <w:multiLevelType w:val="hybridMultilevel"/>
    <w:tmpl w:val="5E5C7310"/>
    <w:lvl w:ilvl="0" w:tplc="FFFFFFFF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31A0F79"/>
    <w:multiLevelType w:val="hybridMultilevel"/>
    <w:tmpl w:val="8E329236"/>
    <w:lvl w:ilvl="0" w:tplc="1409001B">
      <w:start w:val="1"/>
      <w:numFmt w:val="low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5935E1"/>
    <w:multiLevelType w:val="hybridMultilevel"/>
    <w:tmpl w:val="53462C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72D64"/>
    <w:multiLevelType w:val="multilevel"/>
    <w:tmpl w:val="BF40B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9EC2EA1"/>
    <w:multiLevelType w:val="hybridMultilevel"/>
    <w:tmpl w:val="1770A970"/>
    <w:lvl w:ilvl="0" w:tplc="1409001B">
      <w:start w:val="1"/>
      <w:numFmt w:val="lowerRoman"/>
      <w:lvlText w:val="%1."/>
      <w:lvlJc w:val="righ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A32173C"/>
    <w:multiLevelType w:val="multilevel"/>
    <w:tmpl w:val="35601D10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32" w15:restartNumberingAfterBreak="0">
    <w:nsid w:val="7E1A70F8"/>
    <w:multiLevelType w:val="hybridMultilevel"/>
    <w:tmpl w:val="4776D7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7237655">
    <w:abstractNumId w:val="20"/>
  </w:num>
  <w:num w:numId="2" w16cid:durableId="1543833670">
    <w:abstractNumId w:val="1"/>
  </w:num>
  <w:num w:numId="3" w16cid:durableId="1352730274">
    <w:abstractNumId w:val="13"/>
  </w:num>
  <w:num w:numId="4" w16cid:durableId="198779643">
    <w:abstractNumId w:val="18"/>
  </w:num>
  <w:num w:numId="5" w16cid:durableId="1105811520">
    <w:abstractNumId w:val="11"/>
  </w:num>
  <w:num w:numId="6" w16cid:durableId="1016155673">
    <w:abstractNumId w:val="29"/>
  </w:num>
  <w:num w:numId="7" w16cid:durableId="1077048744">
    <w:abstractNumId w:val="0"/>
  </w:num>
  <w:num w:numId="8" w16cid:durableId="1962568387">
    <w:abstractNumId w:val="5"/>
  </w:num>
  <w:num w:numId="9" w16cid:durableId="671105219">
    <w:abstractNumId w:val="14"/>
  </w:num>
  <w:num w:numId="10" w16cid:durableId="1566452126">
    <w:abstractNumId w:val="21"/>
  </w:num>
  <w:num w:numId="11" w16cid:durableId="503403819">
    <w:abstractNumId w:val="4"/>
  </w:num>
  <w:num w:numId="12" w16cid:durableId="258371635">
    <w:abstractNumId w:val="10"/>
  </w:num>
  <w:num w:numId="13" w16cid:durableId="1424254734">
    <w:abstractNumId w:val="17"/>
  </w:num>
  <w:num w:numId="14" w16cid:durableId="1763450793">
    <w:abstractNumId w:val="8"/>
  </w:num>
  <w:num w:numId="15" w16cid:durableId="1365904631">
    <w:abstractNumId w:val="25"/>
  </w:num>
  <w:num w:numId="16" w16cid:durableId="327052004">
    <w:abstractNumId w:val="28"/>
  </w:num>
  <w:num w:numId="17" w16cid:durableId="38867385">
    <w:abstractNumId w:val="3"/>
  </w:num>
  <w:num w:numId="18" w16cid:durableId="157965065">
    <w:abstractNumId w:val="2"/>
  </w:num>
  <w:num w:numId="19" w16cid:durableId="1077744458">
    <w:abstractNumId w:val="16"/>
  </w:num>
  <w:num w:numId="20" w16cid:durableId="1724870167">
    <w:abstractNumId w:val="9"/>
  </w:num>
  <w:num w:numId="21" w16cid:durableId="271472134">
    <w:abstractNumId w:val="1"/>
  </w:num>
  <w:num w:numId="22" w16cid:durableId="2086298050">
    <w:abstractNumId w:val="26"/>
  </w:num>
  <w:num w:numId="23" w16cid:durableId="2069835443">
    <w:abstractNumId w:val="12"/>
  </w:num>
  <w:num w:numId="24" w16cid:durableId="807935733">
    <w:abstractNumId w:val="22"/>
  </w:num>
  <w:num w:numId="25" w16cid:durableId="1593120431">
    <w:abstractNumId w:val="30"/>
  </w:num>
  <w:num w:numId="26" w16cid:durableId="136773654">
    <w:abstractNumId w:val="27"/>
  </w:num>
  <w:num w:numId="27" w16cid:durableId="491332378">
    <w:abstractNumId w:val="31"/>
  </w:num>
  <w:num w:numId="28" w16cid:durableId="1351377259">
    <w:abstractNumId w:val="7"/>
  </w:num>
  <w:num w:numId="29" w16cid:durableId="32474869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37462573">
    <w:abstractNumId w:val="24"/>
  </w:num>
  <w:num w:numId="31" w16cid:durableId="262304863">
    <w:abstractNumId w:val="32"/>
  </w:num>
  <w:num w:numId="32" w16cid:durableId="145019600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40620242">
    <w:abstractNumId w:val="15"/>
  </w:num>
  <w:num w:numId="34" w16cid:durableId="451442616">
    <w:abstractNumId w:val="6"/>
  </w:num>
  <w:num w:numId="35" w16cid:durableId="1163395428">
    <w:abstractNumId w:val="1"/>
  </w:num>
  <w:num w:numId="36" w16cid:durableId="1200318796">
    <w:abstractNumId w:val="23"/>
  </w:num>
  <w:num w:numId="37" w16cid:durableId="955601009">
    <w:abstractNumId w:val="1"/>
  </w:num>
  <w:num w:numId="38" w16cid:durableId="1591890111">
    <w:abstractNumId w:val="1"/>
  </w:num>
  <w:num w:numId="39" w16cid:durableId="1256747893">
    <w:abstractNumId w:val="1"/>
  </w:num>
  <w:num w:numId="40" w16cid:durableId="39787545">
    <w:abstractNumId w:val="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tzC3MDI0NbWwMDBQ0lEKTi0uzszPAykwrAUAL5gsQSwAAAA="/>
  </w:docVars>
  <w:rsids>
    <w:rsidRoot w:val="00996DB1"/>
    <w:rsid w:val="00000786"/>
    <w:rsid w:val="00000D03"/>
    <w:rsid w:val="000014AB"/>
    <w:rsid w:val="00001E5A"/>
    <w:rsid w:val="00001F17"/>
    <w:rsid w:val="00005D2D"/>
    <w:rsid w:val="00006DEA"/>
    <w:rsid w:val="00011F94"/>
    <w:rsid w:val="00012968"/>
    <w:rsid w:val="00012E51"/>
    <w:rsid w:val="000137CF"/>
    <w:rsid w:val="00013D88"/>
    <w:rsid w:val="00015189"/>
    <w:rsid w:val="00015377"/>
    <w:rsid w:val="00015744"/>
    <w:rsid w:val="000209EA"/>
    <w:rsid w:val="000245D5"/>
    <w:rsid w:val="00024892"/>
    <w:rsid w:val="00025E5D"/>
    <w:rsid w:val="00025EE6"/>
    <w:rsid w:val="0003114C"/>
    <w:rsid w:val="000319D6"/>
    <w:rsid w:val="0003460C"/>
    <w:rsid w:val="000346D0"/>
    <w:rsid w:val="000355BE"/>
    <w:rsid w:val="0003630A"/>
    <w:rsid w:val="000365AD"/>
    <w:rsid w:val="0003733B"/>
    <w:rsid w:val="00037599"/>
    <w:rsid w:val="000375E4"/>
    <w:rsid w:val="00040F75"/>
    <w:rsid w:val="0004217B"/>
    <w:rsid w:val="00042A25"/>
    <w:rsid w:val="0004374C"/>
    <w:rsid w:val="0004455F"/>
    <w:rsid w:val="00044D38"/>
    <w:rsid w:val="00044D46"/>
    <w:rsid w:val="00045555"/>
    <w:rsid w:val="0004643C"/>
    <w:rsid w:val="00046BB4"/>
    <w:rsid w:val="00047E9C"/>
    <w:rsid w:val="00052C51"/>
    <w:rsid w:val="000536E2"/>
    <w:rsid w:val="00054E24"/>
    <w:rsid w:val="0005539B"/>
    <w:rsid w:val="00055C87"/>
    <w:rsid w:val="000561B9"/>
    <w:rsid w:val="00060812"/>
    <w:rsid w:val="000610E0"/>
    <w:rsid w:val="00061B99"/>
    <w:rsid w:val="00063422"/>
    <w:rsid w:val="00065572"/>
    <w:rsid w:val="00071E1A"/>
    <w:rsid w:val="00074ECE"/>
    <w:rsid w:val="0007569E"/>
    <w:rsid w:val="00076084"/>
    <w:rsid w:val="000810EF"/>
    <w:rsid w:val="00081203"/>
    <w:rsid w:val="00084C87"/>
    <w:rsid w:val="000854EB"/>
    <w:rsid w:val="00086706"/>
    <w:rsid w:val="0008728E"/>
    <w:rsid w:val="00091A23"/>
    <w:rsid w:val="00091B36"/>
    <w:rsid w:val="000922D4"/>
    <w:rsid w:val="00092690"/>
    <w:rsid w:val="000929E8"/>
    <w:rsid w:val="00093720"/>
    <w:rsid w:val="00093BED"/>
    <w:rsid w:val="000A1F64"/>
    <w:rsid w:val="000A352B"/>
    <w:rsid w:val="000A3EBE"/>
    <w:rsid w:val="000A4EFE"/>
    <w:rsid w:val="000A61F7"/>
    <w:rsid w:val="000A7E9E"/>
    <w:rsid w:val="000B3A9C"/>
    <w:rsid w:val="000B4A19"/>
    <w:rsid w:val="000B54FB"/>
    <w:rsid w:val="000B6CAA"/>
    <w:rsid w:val="000B6D0C"/>
    <w:rsid w:val="000B79B3"/>
    <w:rsid w:val="000C0075"/>
    <w:rsid w:val="000C0494"/>
    <w:rsid w:val="000C2F5E"/>
    <w:rsid w:val="000C41A3"/>
    <w:rsid w:val="000C4AEA"/>
    <w:rsid w:val="000C6C26"/>
    <w:rsid w:val="000C7CE1"/>
    <w:rsid w:val="000D4D6B"/>
    <w:rsid w:val="000D5352"/>
    <w:rsid w:val="000E0211"/>
    <w:rsid w:val="000E3FD1"/>
    <w:rsid w:val="000E42D4"/>
    <w:rsid w:val="000E443E"/>
    <w:rsid w:val="000E48F7"/>
    <w:rsid w:val="000E4914"/>
    <w:rsid w:val="000E4D1C"/>
    <w:rsid w:val="000E5B10"/>
    <w:rsid w:val="000E6B5C"/>
    <w:rsid w:val="000E6C47"/>
    <w:rsid w:val="000E7E10"/>
    <w:rsid w:val="000F05D2"/>
    <w:rsid w:val="000F184A"/>
    <w:rsid w:val="000F281D"/>
    <w:rsid w:val="000F2EF3"/>
    <w:rsid w:val="000F3F00"/>
    <w:rsid w:val="000F40AF"/>
    <w:rsid w:val="000F75BF"/>
    <w:rsid w:val="00100151"/>
    <w:rsid w:val="00100F97"/>
    <w:rsid w:val="0010145A"/>
    <w:rsid w:val="00104760"/>
    <w:rsid w:val="00105758"/>
    <w:rsid w:val="001109F9"/>
    <w:rsid w:val="001113C0"/>
    <w:rsid w:val="00111431"/>
    <w:rsid w:val="0011157F"/>
    <w:rsid w:val="00112591"/>
    <w:rsid w:val="00112E9E"/>
    <w:rsid w:val="00112FC3"/>
    <w:rsid w:val="00117A91"/>
    <w:rsid w:val="0012010C"/>
    <w:rsid w:val="00120A8E"/>
    <w:rsid w:val="001213C2"/>
    <w:rsid w:val="00121665"/>
    <w:rsid w:val="00121926"/>
    <w:rsid w:val="0012316C"/>
    <w:rsid w:val="0012364F"/>
    <w:rsid w:val="0012606B"/>
    <w:rsid w:val="00126800"/>
    <w:rsid w:val="00130BF2"/>
    <w:rsid w:val="00133C8C"/>
    <w:rsid w:val="00134356"/>
    <w:rsid w:val="00134366"/>
    <w:rsid w:val="00134764"/>
    <w:rsid w:val="00135C74"/>
    <w:rsid w:val="0014281E"/>
    <w:rsid w:val="00142A39"/>
    <w:rsid w:val="00145D10"/>
    <w:rsid w:val="00147690"/>
    <w:rsid w:val="00147E98"/>
    <w:rsid w:val="00152669"/>
    <w:rsid w:val="00154DB3"/>
    <w:rsid w:val="00156CB4"/>
    <w:rsid w:val="001571C5"/>
    <w:rsid w:val="001577F4"/>
    <w:rsid w:val="00160D9C"/>
    <w:rsid w:val="001613D8"/>
    <w:rsid w:val="00161881"/>
    <w:rsid w:val="00164627"/>
    <w:rsid w:val="00164F28"/>
    <w:rsid w:val="0016610A"/>
    <w:rsid w:val="00167BAF"/>
    <w:rsid w:val="00167EAD"/>
    <w:rsid w:val="001746BA"/>
    <w:rsid w:val="001747E4"/>
    <w:rsid w:val="001749E5"/>
    <w:rsid w:val="00175D3B"/>
    <w:rsid w:val="00175FE9"/>
    <w:rsid w:val="00176233"/>
    <w:rsid w:val="00176BD8"/>
    <w:rsid w:val="001778B5"/>
    <w:rsid w:val="00177B2B"/>
    <w:rsid w:val="00181734"/>
    <w:rsid w:val="001826C4"/>
    <w:rsid w:val="001850AE"/>
    <w:rsid w:val="001871B1"/>
    <w:rsid w:val="001909F8"/>
    <w:rsid w:val="0019296E"/>
    <w:rsid w:val="00195072"/>
    <w:rsid w:val="00195DB4"/>
    <w:rsid w:val="00196927"/>
    <w:rsid w:val="00196A6E"/>
    <w:rsid w:val="00196FE9"/>
    <w:rsid w:val="00197C49"/>
    <w:rsid w:val="001A1BCE"/>
    <w:rsid w:val="001A2DF8"/>
    <w:rsid w:val="001A2F54"/>
    <w:rsid w:val="001A501B"/>
    <w:rsid w:val="001A7088"/>
    <w:rsid w:val="001A78A0"/>
    <w:rsid w:val="001B0597"/>
    <w:rsid w:val="001B2A7D"/>
    <w:rsid w:val="001B2C79"/>
    <w:rsid w:val="001B4CD7"/>
    <w:rsid w:val="001B59B4"/>
    <w:rsid w:val="001B64D8"/>
    <w:rsid w:val="001B7BC2"/>
    <w:rsid w:val="001C137F"/>
    <w:rsid w:val="001C2E22"/>
    <w:rsid w:val="001C6788"/>
    <w:rsid w:val="001D1516"/>
    <w:rsid w:val="001D16DF"/>
    <w:rsid w:val="001D2508"/>
    <w:rsid w:val="001D2873"/>
    <w:rsid w:val="001D36C9"/>
    <w:rsid w:val="001D49C6"/>
    <w:rsid w:val="001D6166"/>
    <w:rsid w:val="001D7B70"/>
    <w:rsid w:val="001E1AE1"/>
    <w:rsid w:val="001E3E93"/>
    <w:rsid w:val="001E542A"/>
    <w:rsid w:val="001E5448"/>
    <w:rsid w:val="001E741E"/>
    <w:rsid w:val="001F261D"/>
    <w:rsid w:val="001F29A0"/>
    <w:rsid w:val="001F5A69"/>
    <w:rsid w:val="001F7774"/>
    <w:rsid w:val="0020215D"/>
    <w:rsid w:val="002036D7"/>
    <w:rsid w:val="00207709"/>
    <w:rsid w:val="00211BF7"/>
    <w:rsid w:val="00212ABA"/>
    <w:rsid w:val="002133E8"/>
    <w:rsid w:val="0021356A"/>
    <w:rsid w:val="00221E7C"/>
    <w:rsid w:val="00223578"/>
    <w:rsid w:val="002248EE"/>
    <w:rsid w:val="0022577F"/>
    <w:rsid w:val="002262A8"/>
    <w:rsid w:val="0022642B"/>
    <w:rsid w:val="00231D1B"/>
    <w:rsid w:val="00233188"/>
    <w:rsid w:val="00234E41"/>
    <w:rsid w:val="00235AC0"/>
    <w:rsid w:val="00235FC0"/>
    <w:rsid w:val="00242F2D"/>
    <w:rsid w:val="00244612"/>
    <w:rsid w:val="00244C12"/>
    <w:rsid w:val="00251E0D"/>
    <w:rsid w:val="0025237A"/>
    <w:rsid w:val="00253CAB"/>
    <w:rsid w:val="00260867"/>
    <w:rsid w:val="00262156"/>
    <w:rsid w:val="002626B1"/>
    <w:rsid w:val="002637F0"/>
    <w:rsid w:val="00263F03"/>
    <w:rsid w:val="002641D6"/>
    <w:rsid w:val="0026476C"/>
    <w:rsid w:val="00265CBC"/>
    <w:rsid w:val="00266223"/>
    <w:rsid w:val="00266F31"/>
    <w:rsid w:val="002673E6"/>
    <w:rsid w:val="002719FB"/>
    <w:rsid w:val="00271CF7"/>
    <w:rsid w:val="00272DB4"/>
    <w:rsid w:val="00273253"/>
    <w:rsid w:val="00273AFD"/>
    <w:rsid w:val="00274F54"/>
    <w:rsid w:val="002755C4"/>
    <w:rsid w:val="00275E43"/>
    <w:rsid w:val="002765E6"/>
    <w:rsid w:val="00276FB2"/>
    <w:rsid w:val="00282B6F"/>
    <w:rsid w:val="00283C12"/>
    <w:rsid w:val="00284EED"/>
    <w:rsid w:val="00286F98"/>
    <w:rsid w:val="00287099"/>
    <w:rsid w:val="00290042"/>
    <w:rsid w:val="00293047"/>
    <w:rsid w:val="00294303"/>
    <w:rsid w:val="00296D2A"/>
    <w:rsid w:val="00297F47"/>
    <w:rsid w:val="002A0D82"/>
    <w:rsid w:val="002A12F8"/>
    <w:rsid w:val="002A3294"/>
    <w:rsid w:val="002A5EB5"/>
    <w:rsid w:val="002A6136"/>
    <w:rsid w:val="002A72D5"/>
    <w:rsid w:val="002B1A3D"/>
    <w:rsid w:val="002B2BB4"/>
    <w:rsid w:val="002B2E15"/>
    <w:rsid w:val="002B44D1"/>
    <w:rsid w:val="002B60DF"/>
    <w:rsid w:val="002B689B"/>
    <w:rsid w:val="002B752F"/>
    <w:rsid w:val="002B7F99"/>
    <w:rsid w:val="002C0207"/>
    <w:rsid w:val="002C06DD"/>
    <w:rsid w:val="002C1519"/>
    <w:rsid w:val="002C15D2"/>
    <w:rsid w:val="002C16B0"/>
    <w:rsid w:val="002C19AE"/>
    <w:rsid w:val="002C218B"/>
    <w:rsid w:val="002C26B3"/>
    <w:rsid w:val="002C4E97"/>
    <w:rsid w:val="002C7806"/>
    <w:rsid w:val="002C7B33"/>
    <w:rsid w:val="002D45E6"/>
    <w:rsid w:val="002D5B92"/>
    <w:rsid w:val="002E1DDF"/>
    <w:rsid w:val="002E1F4D"/>
    <w:rsid w:val="002E2FAC"/>
    <w:rsid w:val="002E3FC2"/>
    <w:rsid w:val="002E5476"/>
    <w:rsid w:val="002E6293"/>
    <w:rsid w:val="002E6443"/>
    <w:rsid w:val="002E7268"/>
    <w:rsid w:val="002F0EBB"/>
    <w:rsid w:val="002F3A4C"/>
    <w:rsid w:val="002F4491"/>
    <w:rsid w:val="002F545A"/>
    <w:rsid w:val="002F64D4"/>
    <w:rsid w:val="002F67D5"/>
    <w:rsid w:val="00300F9F"/>
    <w:rsid w:val="00304274"/>
    <w:rsid w:val="00304481"/>
    <w:rsid w:val="00305659"/>
    <w:rsid w:val="00307055"/>
    <w:rsid w:val="00307135"/>
    <w:rsid w:val="003126F7"/>
    <w:rsid w:val="00313020"/>
    <w:rsid w:val="00313B2D"/>
    <w:rsid w:val="00314282"/>
    <w:rsid w:val="00314951"/>
    <w:rsid w:val="00316028"/>
    <w:rsid w:val="00316321"/>
    <w:rsid w:val="00316AA6"/>
    <w:rsid w:val="003201A1"/>
    <w:rsid w:val="00320F47"/>
    <w:rsid w:val="00321A5C"/>
    <w:rsid w:val="0032252D"/>
    <w:rsid w:val="00324CD9"/>
    <w:rsid w:val="00325677"/>
    <w:rsid w:val="003266FD"/>
    <w:rsid w:val="00326D82"/>
    <w:rsid w:val="003277B2"/>
    <w:rsid w:val="00331058"/>
    <w:rsid w:val="00331094"/>
    <w:rsid w:val="00336EE4"/>
    <w:rsid w:val="003370C8"/>
    <w:rsid w:val="00340A5A"/>
    <w:rsid w:val="00341EC2"/>
    <w:rsid w:val="00343EFE"/>
    <w:rsid w:val="003440F5"/>
    <w:rsid w:val="0035075E"/>
    <w:rsid w:val="00351A38"/>
    <w:rsid w:val="00352E32"/>
    <w:rsid w:val="003539B7"/>
    <w:rsid w:val="00355EF3"/>
    <w:rsid w:val="00357095"/>
    <w:rsid w:val="00357E4A"/>
    <w:rsid w:val="00363C11"/>
    <w:rsid w:val="003661DB"/>
    <w:rsid w:val="00372405"/>
    <w:rsid w:val="00373592"/>
    <w:rsid w:val="00373F0C"/>
    <w:rsid w:val="00374577"/>
    <w:rsid w:val="00377656"/>
    <w:rsid w:val="003805B1"/>
    <w:rsid w:val="00382386"/>
    <w:rsid w:val="00382513"/>
    <w:rsid w:val="00382721"/>
    <w:rsid w:val="003827BD"/>
    <w:rsid w:val="0038417B"/>
    <w:rsid w:val="0038453C"/>
    <w:rsid w:val="0038462B"/>
    <w:rsid w:val="00387189"/>
    <w:rsid w:val="00390B14"/>
    <w:rsid w:val="00390B61"/>
    <w:rsid w:val="00390C7F"/>
    <w:rsid w:val="00391B06"/>
    <w:rsid w:val="00391E2E"/>
    <w:rsid w:val="003946BB"/>
    <w:rsid w:val="00397F97"/>
    <w:rsid w:val="003A1172"/>
    <w:rsid w:val="003A1A18"/>
    <w:rsid w:val="003A2FE8"/>
    <w:rsid w:val="003A4D05"/>
    <w:rsid w:val="003A50FE"/>
    <w:rsid w:val="003A55D1"/>
    <w:rsid w:val="003A757F"/>
    <w:rsid w:val="003A7C8D"/>
    <w:rsid w:val="003B0D8C"/>
    <w:rsid w:val="003B18E6"/>
    <w:rsid w:val="003B2DFB"/>
    <w:rsid w:val="003B69DF"/>
    <w:rsid w:val="003B782D"/>
    <w:rsid w:val="003C139E"/>
    <w:rsid w:val="003C2DBB"/>
    <w:rsid w:val="003C36EA"/>
    <w:rsid w:val="003C3A36"/>
    <w:rsid w:val="003C3F13"/>
    <w:rsid w:val="003C4053"/>
    <w:rsid w:val="003C5D8E"/>
    <w:rsid w:val="003D09A0"/>
    <w:rsid w:val="003D2109"/>
    <w:rsid w:val="003D5C0E"/>
    <w:rsid w:val="003D6101"/>
    <w:rsid w:val="003D7976"/>
    <w:rsid w:val="003E0C06"/>
    <w:rsid w:val="003E0EA9"/>
    <w:rsid w:val="003E3D10"/>
    <w:rsid w:val="003E4592"/>
    <w:rsid w:val="003E52D0"/>
    <w:rsid w:val="003E60A0"/>
    <w:rsid w:val="003E705E"/>
    <w:rsid w:val="003E77AE"/>
    <w:rsid w:val="003F058D"/>
    <w:rsid w:val="003F11E4"/>
    <w:rsid w:val="003F1B9C"/>
    <w:rsid w:val="003F267F"/>
    <w:rsid w:val="003F2CEE"/>
    <w:rsid w:val="003F5553"/>
    <w:rsid w:val="00401DC2"/>
    <w:rsid w:val="004020D9"/>
    <w:rsid w:val="00403E2E"/>
    <w:rsid w:val="00405D31"/>
    <w:rsid w:val="004068C1"/>
    <w:rsid w:val="0041215D"/>
    <w:rsid w:val="004121A7"/>
    <w:rsid w:val="00414223"/>
    <w:rsid w:val="00415882"/>
    <w:rsid w:val="00416A3C"/>
    <w:rsid w:val="00416E5D"/>
    <w:rsid w:val="00417515"/>
    <w:rsid w:val="004206CE"/>
    <w:rsid w:val="00421D1C"/>
    <w:rsid w:val="004223AC"/>
    <w:rsid w:val="00424625"/>
    <w:rsid w:val="00425A14"/>
    <w:rsid w:val="004267F8"/>
    <w:rsid w:val="004273C1"/>
    <w:rsid w:val="00427B41"/>
    <w:rsid w:val="00433475"/>
    <w:rsid w:val="004368C6"/>
    <w:rsid w:val="004377F2"/>
    <w:rsid w:val="00440F02"/>
    <w:rsid w:val="00442B07"/>
    <w:rsid w:val="004432C9"/>
    <w:rsid w:val="00445C6A"/>
    <w:rsid w:val="0044736D"/>
    <w:rsid w:val="00454926"/>
    <w:rsid w:val="00454CEE"/>
    <w:rsid w:val="00455207"/>
    <w:rsid w:val="00460838"/>
    <w:rsid w:val="00460939"/>
    <w:rsid w:val="0046160F"/>
    <w:rsid w:val="00465464"/>
    <w:rsid w:val="004654EB"/>
    <w:rsid w:val="00465B5B"/>
    <w:rsid w:val="00466305"/>
    <w:rsid w:val="00466EA1"/>
    <w:rsid w:val="0046708B"/>
    <w:rsid w:val="00467475"/>
    <w:rsid w:val="00467F12"/>
    <w:rsid w:val="004707AC"/>
    <w:rsid w:val="00471392"/>
    <w:rsid w:val="00471837"/>
    <w:rsid w:val="0047345F"/>
    <w:rsid w:val="0047383C"/>
    <w:rsid w:val="004744B1"/>
    <w:rsid w:val="0047505E"/>
    <w:rsid w:val="00475EAD"/>
    <w:rsid w:val="0047727B"/>
    <w:rsid w:val="004831CD"/>
    <w:rsid w:val="00483EB7"/>
    <w:rsid w:val="00484ACC"/>
    <w:rsid w:val="00485AB9"/>
    <w:rsid w:val="0048661F"/>
    <w:rsid w:val="0048783B"/>
    <w:rsid w:val="00491746"/>
    <w:rsid w:val="0049210C"/>
    <w:rsid w:val="00492579"/>
    <w:rsid w:val="00492AA9"/>
    <w:rsid w:val="00496C76"/>
    <w:rsid w:val="004A2B0F"/>
    <w:rsid w:val="004A4074"/>
    <w:rsid w:val="004A46B0"/>
    <w:rsid w:val="004A74C7"/>
    <w:rsid w:val="004A784A"/>
    <w:rsid w:val="004B3944"/>
    <w:rsid w:val="004B4403"/>
    <w:rsid w:val="004B578B"/>
    <w:rsid w:val="004B5939"/>
    <w:rsid w:val="004B6622"/>
    <w:rsid w:val="004C02BB"/>
    <w:rsid w:val="004C1731"/>
    <w:rsid w:val="004C18D4"/>
    <w:rsid w:val="004C310B"/>
    <w:rsid w:val="004C3FC7"/>
    <w:rsid w:val="004C5AD1"/>
    <w:rsid w:val="004C6AEF"/>
    <w:rsid w:val="004D08F8"/>
    <w:rsid w:val="004D10F9"/>
    <w:rsid w:val="004D1864"/>
    <w:rsid w:val="004D7016"/>
    <w:rsid w:val="004E1AF4"/>
    <w:rsid w:val="004E1EC7"/>
    <w:rsid w:val="004E2A1A"/>
    <w:rsid w:val="004E4A90"/>
    <w:rsid w:val="004E6028"/>
    <w:rsid w:val="004F01C0"/>
    <w:rsid w:val="004F0F9A"/>
    <w:rsid w:val="004F20FB"/>
    <w:rsid w:val="004F43F0"/>
    <w:rsid w:val="004F4E29"/>
    <w:rsid w:val="00500731"/>
    <w:rsid w:val="00501326"/>
    <w:rsid w:val="00501E62"/>
    <w:rsid w:val="00502CCB"/>
    <w:rsid w:val="005034A8"/>
    <w:rsid w:val="00504B41"/>
    <w:rsid w:val="00506F01"/>
    <w:rsid w:val="00507509"/>
    <w:rsid w:val="00510E6C"/>
    <w:rsid w:val="005150B9"/>
    <w:rsid w:val="00515C4B"/>
    <w:rsid w:val="00517E0C"/>
    <w:rsid w:val="00520191"/>
    <w:rsid w:val="005247F1"/>
    <w:rsid w:val="00527D0C"/>
    <w:rsid w:val="00530F74"/>
    <w:rsid w:val="00532302"/>
    <w:rsid w:val="00532DF4"/>
    <w:rsid w:val="00532F81"/>
    <w:rsid w:val="00533C90"/>
    <w:rsid w:val="00535B2B"/>
    <w:rsid w:val="005431BF"/>
    <w:rsid w:val="00543249"/>
    <w:rsid w:val="00544D1E"/>
    <w:rsid w:val="0054770E"/>
    <w:rsid w:val="00547AE6"/>
    <w:rsid w:val="005515C3"/>
    <w:rsid w:val="005521F9"/>
    <w:rsid w:val="005526D0"/>
    <w:rsid w:val="00553FD0"/>
    <w:rsid w:val="00554A64"/>
    <w:rsid w:val="005569BB"/>
    <w:rsid w:val="00556DAE"/>
    <w:rsid w:val="00556FDC"/>
    <w:rsid w:val="00557328"/>
    <w:rsid w:val="005640F1"/>
    <w:rsid w:val="0056636B"/>
    <w:rsid w:val="00566675"/>
    <w:rsid w:val="00566C77"/>
    <w:rsid w:val="00567304"/>
    <w:rsid w:val="00567490"/>
    <w:rsid w:val="00570762"/>
    <w:rsid w:val="00570812"/>
    <w:rsid w:val="005708D0"/>
    <w:rsid w:val="005711AA"/>
    <w:rsid w:val="00571338"/>
    <w:rsid w:val="00572802"/>
    <w:rsid w:val="005743F4"/>
    <w:rsid w:val="00575196"/>
    <w:rsid w:val="0057757B"/>
    <w:rsid w:val="00577836"/>
    <w:rsid w:val="00581420"/>
    <w:rsid w:val="00581EC8"/>
    <w:rsid w:val="005853AF"/>
    <w:rsid w:val="0058589A"/>
    <w:rsid w:val="00585978"/>
    <w:rsid w:val="00586CB0"/>
    <w:rsid w:val="005870D5"/>
    <w:rsid w:val="0058773B"/>
    <w:rsid w:val="005901EB"/>
    <w:rsid w:val="00590E63"/>
    <w:rsid w:val="00590EC7"/>
    <w:rsid w:val="00591AE8"/>
    <w:rsid w:val="00592021"/>
    <w:rsid w:val="00592DD0"/>
    <w:rsid w:val="00594376"/>
    <w:rsid w:val="00594A7B"/>
    <w:rsid w:val="0059641B"/>
    <w:rsid w:val="0059692C"/>
    <w:rsid w:val="005A2FF2"/>
    <w:rsid w:val="005A3152"/>
    <w:rsid w:val="005A3499"/>
    <w:rsid w:val="005A39E4"/>
    <w:rsid w:val="005A3A02"/>
    <w:rsid w:val="005A4AD1"/>
    <w:rsid w:val="005A7360"/>
    <w:rsid w:val="005A73A7"/>
    <w:rsid w:val="005A7CFD"/>
    <w:rsid w:val="005B053A"/>
    <w:rsid w:val="005B20EF"/>
    <w:rsid w:val="005B4278"/>
    <w:rsid w:val="005B4A38"/>
    <w:rsid w:val="005B785E"/>
    <w:rsid w:val="005B7E87"/>
    <w:rsid w:val="005C0B47"/>
    <w:rsid w:val="005C0B76"/>
    <w:rsid w:val="005C0C49"/>
    <w:rsid w:val="005C3E47"/>
    <w:rsid w:val="005C402B"/>
    <w:rsid w:val="005C4F19"/>
    <w:rsid w:val="005C5C61"/>
    <w:rsid w:val="005C6700"/>
    <w:rsid w:val="005C77B7"/>
    <w:rsid w:val="005D0CA0"/>
    <w:rsid w:val="005D1635"/>
    <w:rsid w:val="005D354C"/>
    <w:rsid w:val="005D3903"/>
    <w:rsid w:val="005D4434"/>
    <w:rsid w:val="005D6A38"/>
    <w:rsid w:val="005D6B4F"/>
    <w:rsid w:val="005D7C43"/>
    <w:rsid w:val="005E0C17"/>
    <w:rsid w:val="005E2032"/>
    <w:rsid w:val="005E6133"/>
    <w:rsid w:val="005E6DD5"/>
    <w:rsid w:val="005E727D"/>
    <w:rsid w:val="005E793D"/>
    <w:rsid w:val="005E7EF0"/>
    <w:rsid w:val="005F09F2"/>
    <w:rsid w:val="005F139F"/>
    <w:rsid w:val="005F1EAF"/>
    <w:rsid w:val="005F2099"/>
    <w:rsid w:val="005F5D8E"/>
    <w:rsid w:val="005F6241"/>
    <w:rsid w:val="006000BD"/>
    <w:rsid w:val="00600FA2"/>
    <w:rsid w:val="006041BF"/>
    <w:rsid w:val="00605360"/>
    <w:rsid w:val="00605D8C"/>
    <w:rsid w:val="006104E9"/>
    <w:rsid w:val="00610C70"/>
    <w:rsid w:val="006149FA"/>
    <w:rsid w:val="00616A7A"/>
    <w:rsid w:val="00617026"/>
    <w:rsid w:val="00617296"/>
    <w:rsid w:val="00617440"/>
    <w:rsid w:val="006201AB"/>
    <w:rsid w:val="00622939"/>
    <w:rsid w:val="006239C8"/>
    <w:rsid w:val="00625326"/>
    <w:rsid w:val="00625EE4"/>
    <w:rsid w:val="00632FC1"/>
    <w:rsid w:val="00633FEB"/>
    <w:rsid w:val="00635864"/>
    <w:rsid w:val="00636385"/>
    <w:rsid w:val="00640445"/>
    <w:rsid w:val="006420D0"/>
    <w:rsid w:val="0064216B"/>
    <w:rsid w:val="006449C6"/>
    <w:rsid w:val="00645D0F"/>
    <w:rsid w:val="00646644"/>
    <w:rsid w:val="00646FAB"/>
    <w:rsid w:val="00651577"/>
    <w:rsid w:val="00653375"/>
    <w:rsid w:val="00654EA7"/>
    <w:rsid w:val="0065542D"/>
    <w:rsid w:val="00657463"/>
    <w:rsid w:val="00657476"/>
    <w:rsid w:val="00660603"/>
    <w:rsid w:val="00661118"/>
    <w:rsid w:val="006656E7"/>
    <w:rsid w:val="00666C37"/>
    <w:rsid w:val="0066745D"/>
    <w:rsid w:val="00667C4D"/>
    <w:rsid w:val="00671227"/>
    <w:rsid w:val="006741EA"/>
    <w:rsid w:val="0068031F"/>
    <w:rsid w:val="0068196F"/>
    <w:rsid w:val="0068292C"/>
    <w:rsid w:val="00682B13"/>
    <w:rsid w:val="006869F0"/>
    <w:rsid w:val="00690DBC"/>
    <w:rsid w:val="00690FAF"/>
    <w:rsid w:val="006935A7"/>
    <w:rsid w:val="006966F6"/>
    <w:rsid w:val="006972D7"/>
    <w:rsid w:val="006A07CF"/>
    <w:rsid w:val="006A0FB7"/>
    <w:rsid w:val="006A1120"/>
    <w:rsid w:val="006A1B71"/>
    <w:rsid w:val="006A2E64"/>
    <w:rsid w:val="006A30B5"/>
    <w:rsid w:val="006A3114"/>
    <w:rsid w:val="006A3851"/>
    <w:rsid w:val="006A448E"/>
    <w:rsid w:val="006A631D"/>
    <w:rsid w:val="006A6607"/>
    <w:rsid w:val="006A76A5"/>
    <w:rsid w:val="006B147C"/>
    <w:rsid w:val="006B34A9"/>
    <w:rsid w:val="006B3C3C"/>
    <w:rsid w:val="006B5B3F"/>
    <w:rsid w:val="006B6199"/>
    <w:rsid w:val="006B7200"/>
    <w:rsid w:val="006C1531"/>
    <w:rsid w:val="006C3A43"/>
    <w:rsid w:val="006C5A2F"/>
    <w:rsid w:val="006D0CC7"/>
    <w:rsid w:val="006D3B52"/>
    <w:rsid w:val="006D57B6"/>
    <w:rsid w:val="006D632C"/>
    <w:rsid w:val="006D6D29"/>
    <w:rsid w:val="006D74FA"/>
    <w:rsid w:val="006D7692"/>
    <w:rsid w:val="006E14D3"/>
    <w:rsid w:val="006E2824"/>
    <w:rsid w:val="006E461D"/>
    <w:rsid w:val="006E6C18"/>
    <w:rsid w:val="006E6F44"/>
    <w:rsid w:val="006E706E"/>
    <w:rsid w:val="006E761E"/>
    <w:rsid w:val="006F0A5E"/>
    <w:rsid w:val="006F1790"/>
    <w:rsid w:val="006F4E1B"/>
    <w:rsid w:val="006F553A"/>
    <w:rsid w:val="006F7AA4"/>
    <w:rsid w:val="007005EE"/>
    <w:rsid w:val="00701F6E"/>
    <w:rsid w:val="007045BF"/>
    <w:rsid w:val="00704615"/>
    <w:rsid w:val="00704BE4"/>
    <w:rsid w:val="007101C6"/>
    <w:rsid w:val="007104BA"/>
    <w:rsid w:val="007108AA"/>
    <w:rsid w:val="00710BE4"/>
    <w:rsid w:val="007112AF"/>
    <w:rsid w:val="00712FA5"/>
    <w:rsid w:val="007130DF"/>
    <w:rsid w:val="00713E70"/>
    <w:rsid w:val="00714F51"/>
    <w:rsid w:val="00715577"/>
    <w:rsid w:val="00717772"/>
    <w:rsid w:val="00720188"/>
    <w:rsid w:val="00721CDD"/>
    <w:rsid w:val="00722FA0"/>
    <w:rsid w:val="00723EF1"/>
    <w:rsid w:val="00724E33"/>
    <w:rsid w:val="00726452"/>
    <w:rsid w:val="00726FCB"/>
    <w:rsid w:val="007273C4"/>
    <w:rsid w:val="007301C3"/>
    <w:rsid w:val="00730FAE"/>
    <w:rsid w:val="00730FEB"/>
    <w:rsid w:val="007310CD"/>
    <w:rsid w:val="007314D8"/>
    <w:rsid w:val="007319C1"/>
    <w:rsid w:val="00732F05"/>
    <w:rsid w:val="00733D98"/>
    <w:rsid w:val="007351D3"/>
    <w:rsid w:val="007360E3"/>
    <w:rsid w:val="0073664D"/>
    <w:rsid w:val="00736D57"/>
    <w:rsid w:val="00736E3E"/>
    <w:rsid w:val="007405B7"/>
    <w:rsid w:val="00740637"/>
    <w:rsid w:val="00742297"/>
    <w:rsid w:val="00742458"/>
    <w:rsid w:val="00742BB7"/>
    <w:rsid w:val="007436F9"/>
    <w:rsid w:val="00743F8D"/>
    <w:rsid w:val="0074496C"/>
    <w:rsid w:val="0074578E"/>
    <w:rsid w:val="00747329"/>
    <w:rsid w:val="007476CD"/>
    <w:rsid w:val="0074783B"/>
    <w:rsid w:val="00750872"/>
    <w:rsid w:val="00751EFE"/>
    <w:rsid w:val="00752576"/>
    <w:rsid w:val="00753A3F"/>
    <w:rsid w:val="00754D65"/>
    <w:rsid w:val="007616ED"/>
    <w:rsid w:val="0076234D"/>
    <w:rsid w:val="007631DE"/>
    <w:rsid w:val="007638A5"/>
    <w:rsid w:val="007678FB"/>
    <w:rsid w:val="00770074"/>
    <w:rsid w:val="00770B22"/>
    <w:rsid w:val="00770F33"/>
    <w:rsid w:val="0077134D"/>
    <w:rsid w:val="00772A4C"/>
    <w:rsid w:val="0077308B"/>
    <w:rsid w:val="0077382E"/>
    <w:rsid w:val="00774649"/>
    <w:rsid w:val="00776462"/>
    <w:rsid w:val="00776A31"/>
    <w:rsid w:val="007774A9"/>
    <w:rsid w:val="0078127C"/>
    <w:rsid w:val="0078425D"/>
    <w:rsid w:val="00784D16"/>
    <w:rsid w:val="007855FC"/>
    <w:rsid w:val="00785ECF"/>
    <w:rsid w:val="00786080"/>
    <w:rsid w:val="007865F2"/>
    <w:rsid w:val="0078737E"/>
    <w:rsid w:val="0079085B"/>
    <w:rsid w:val="00791CC4"/>
    <w:rsid w:val="00792E7C"/>
    <w:rsid w:val="00792EDB"/>
    <w:rsid w:val="00794FA2"/>
    <w:rsid w:val="007957AE"/>
    <w:rsid w:val="00795E99"/>
    <w:rsid w:val="007A45C6"/>
    <w:rsid w:val="007A6660"/>
    <w:rsid w:val="007A6A2F"/>
    <w:rsid w:val="007B169E"/>
    <w:rsid w:val="007B2155"/>
    <w:rsid w:val="007B3090"/>
    <w:rsid w:val="007B4771"/>
    <w:rsid w:val="007B4BDC"/>
    <w:rsid w:val="007B5689"/>
    <w:rsid w:val="007B5BD6"/>
    <w:rsid w:val="007B6C41"/>
    <w:rsid w:val="007B6FBC"/>
    <w:rsid w:val="007B7F71"/>
    <w:rsid w:val="007C21AF"/>
    <w:rsid w:val="007C6EB7"/>
    <w:rsid w:val="007C70CB"/>
    <w:rsid w:val="007D0031"/>
    <w:rsid w:val="007D09BA"/>
    <w:rsid w:val="007D140B"/>
    <w:rsid w:val="007D27CB"/>
    <w:rsid w:val="007D3A72"/>
    <w:rsid w:val="007D4924"/>
    <w:rsid w:val="007D5C6D"/>
    <w:rsid w:val="007D688F"/>
    <w:rsid w:val="007D69FF"/>
    <w:rsid w:val="007E0720"/>
    <w:rsid w:val="007E135E"/>
    <w:rsid w:val="007E2854"/>
    <w:rsid w:val="007E5489"/>
    <w:rsid w:val="007E5709"/>
    <w:rsid w:val="007E5A5A"/>
    <w:rsid w:val="007E5EBE"/>
    <w:rsid w:val="007E7142"/>
    <w:rsid w:val="007E781A"/>
    <w:rsid w:val="007F16BB"/>
    <w:rsid w:val="007F39FE"/>
    <w:rsid w:val="007F439C"/>
    <w:rsid w:val="007F5FB1"/>
    <w:rsid w:val="007F738D"/>
    <w:rsid w:val="007F785A"/>
    <w:rsid w:val="007F7A65"/>
    <w:rsid w:val="0080078E"/>
    <w:rsid w:val="00802242"/>
    <w:rsid w:val="0080495F"/>
    <w:rsid w:val="00805141"/>
    <w:rsid w:val="0081061D"/>
    <w:rsid w:val="00811191"/>
    <w:rsid w:val="00811680"/>
    <w:rsid w:val="00812A92"/>
    <w:rsid w:val="0081399F"/>
    <w:rsid w:val="00820D1D"/>
    <w:rsid w:val="008224DB"/>
    <w:rsid w:val="00822BB4"/>
    <w:rsid w:val="00823F64"/>
    <w:rsid w:val="008241FA"/>
    <w:rsid w:val="008250E0"/>
    <w:rsid w:val="00825537"/>
    <w:rsid w:val="00825884"/>
    <w:rsid w:val="00825F40"/>
    <w:rsid w:val="008261C8"/>
    <w:rsid w:val="008262A5"/>
    <w:rsid w:val="00830E18"/>
    <w:rsid w:val="00830ED0"/>
    <w:rsid w:val="008314DF"/>
    <w:rsid w:val="00831586"/>
    <w:rsid w:val="00832997"/>
    <w:rsid w:val="008339BC"/>
    <w:rsid w:val="0083493B"/>
    <w:rsid w:val="008376CD"/>
    <w:rsid w:val="00843F6F"/>
    <w:rsid w:val="0084466A"/>
    <w:rsid w:val="008452C6"/>
    <w:rsid w:val="008467BF"/>
    <w:rsid w:val="0085146E"/>
    <w:rsid w:val="008536E5"/>
    <w:rsid w:val="008551AD"/>
    <w:rsid w:val="00855408"/>
    <w:rsid w:val="00855980"/>
    <w:rsid w:val="008559FF"/>
    <w:rsid w:val="008569BD"/>
    <w:rsid w:val="0086000A"/>
    <w:rsid w:val="008631B2"/>
    <w:rsid w:val="00863621"/>
    <w:rsid w:val="00863CA1"/>
    <w:rsid w:val="00864D20"/>
    <w:rsid w:val="00865771"/>
    <w:rsid w:val="00871E95"/>
    <w:rsid w:val="00872497"/>
    <w:rsid w:val="0087357E"/>
    <w:rsid w:val="008739D7"/>
    <w:rsid w:val="00875134"/>
    <w:rsid w:val="008755A0"/>
    <w:rsid w:val="00875CAB"/>
    <w:rsid w:val="00876001"/>
    <w:rsid w:val="00880178"/>
    <w:rsid w:val="00881EBD"/>
    <w:rsid w:val="00883DA3"/>
    <w:rsid w:val="008846B8"/>
    <w:rsid w:val="00884868"/>
    <w:rsid w:val="00884F76"/>
    <w:rsid w:val="00886169"/>
    <w:rsid w:val="0088745D"/>
    <w:rsid w:val="00895723"/>
    <w:rsid w:val="00895E5A"/>
    <w:rsid w:val="00896172"/>
    <w:rsid w:val="008965A5"/>
    <w:rsid w:val="00896617"/>
    <w:rsid w:val="008A0242"/>
    <w:rsid w:val="008A04AD"/>
    <w:rsid w:val="008A1AD5"/>
    <w:rsid w:val="008A1C91"/>
    <w:rsid w:val="008A2AC5"/>
    <w:rsid w:val="008A2C4D"/>
    <w:rsid w:val="008A6C9E"/>
    <w:rsid w:val="008A7320"/>
    <w:rsid w:val="008B1B3F"/>
    <w:rsid w:val="008B2DD7"/>
    <w:rsid w:val="008B4B7B"/>
    <w:rsid w:val="008B53E2"/>
    <w:rsid w:val="008C07BA"/>
    <w:rsid w:val="008C240A"/>
    <w:rsid w:val="008C3648"/>
    <w:rsid w:val="008C5DD6"/>
    <w:rsid w:val="008D0845"/>
    <w:rsid w:val="008D3C5D"/>
    <w:rsid w:val="008D4951"/>
    <w:rsid w:val="008D4F53"/>
    <w:rsid w:val="008D51C5"/>
    <w:rsid w:val="008D6CE7"/>
    <w:rsid w:val="008E1720"/>
    <w:rsid w:val="008E6B40"/>
    <w:rsid w:val="008E6E50"/>
    <w:rsid w:val="008E71C9"/>
    <w:rsid w:val="008E75E8"/>
    <w:rsid w:val="008E7E67"/>
    <w:rsid w:val="008F21E8"/>
    <w:rsid w:val="008F2521"/>
    <w:rsid w:val="008F5CF9"/>
    <w:rsid w:val="008F701A"/>
    <w:rsid w:val="00902776"/>
    <w:rsid w:val="009029D4"/>
    <w:rsid w:val="00902D2B"/>
    <w:rsid w:val="00903CEE"/>
    <w:rsid w:val="00903D61"/>
    <w:rsid w:val="00905172"/>
    <w:rsid w:val="00906199"/>
    <w:rsid w:val="009079AF"/>
    <w:rsid w:val="00910FDD"/>
    <w:rsid w:val="009143DA"/>
    <w:rsid w:val="00914414"/>
    <w:rsid w:val="00920386"/>
    <w:rsid w:val="009205DC"/>
    <w:rsid w:val="009212A9"/>
    <w:rsid w:val="00921463"/>
    <w:rsid w:val="009262A4"/>
    <w:rsid w:val="00930678"/>
    <w:rsid w:val="00931884"/>
    <w:rsid w:val="00932E1E"/>
    <w:rsid w:val="00933BA0"/>
    <w:rsid w:val="00934218"/>
    <w:rsid w:val="00935CD7"/>
    <w:rsid w:val="00936EF5"/>
    <w:rsid w:val="00940B36"/>
    <w:rsid w:val="0094287C"/>
    <w:rsid w:val="00945BE7"/>
    <w:rsid w:val="009475EB"/>
    <w:rsid w:val="0095067A"/>
    <w:rsid w:val="00950A49"/>
    <w:rsid w:val="00951B11"/>
    <w:rsid w:val="00951B21"/>
    <w:rsid w:val="00951EBA"/>
    <w:rsid w:val="00952160"/>
    <w:rsid w:val="0095276F"/>
    <w:rsid w:val="00952A65"/>
    <w:rsid w:val="009564E9"/>
    <w:rsid w:val="009567A8"/>
    <w:rsid w:val="00957CAB"/>
    <w:rsid w:val="0096020C"/>
    <w:rsid w:val="00961FFB"/>
    <w:rsid w:val="009647AF"/>
    <w:rsid w:val="009667D9"/>
    <w:rsid w:val="00972074"/>
    <w:rsid w:val="00973781"/>
    <w:rsid w:val="00974E0F"/>
    <w:rsid w:val="00976732"/>
    <w:rsid w:val="009813B8"/>
    <w:rsid w:val="0098222C"/>
    <w:rsid w:val="0098491A"/>
    <w:rsid w:val="00986749"/>
    <w:rsid w:val="009914D5"/>
    <w:rsid w:val="009931B4"/>
    <w:rsid w:val="009954ED"/>
    <w:rsid w:val="00995AC3"/>
    <w:rsid w:val="009960F4"/>
    <w:rsid w:val="00996DB1"/>
    <w:rsid w:val="00997060"/>
    <w:rsid w:val="009A0CA1"/>
    <w:rsid w:val="009A334B"/>
    <w:rsid w:val="009A3C2F"/>
    <w:rsid w:val="009A63FA"/>
    <w:rsid w:val="009A79F4"/>
    <w:rsid w:val="009A7A5F"/>
    <w:rsid w:val="009A7A86"/>
    <w:rsid w:val="009B04AB"/>
    <w:rsid w:val="009B0E25"/>
    <w:rsid w:val="009B4686"/>
    <w:rsid w:val="009B4C3B"/>
    <w:rsid w:val="009B54F8"/>
    <w:rsid w:val="009B5BFC"/>
    <w:rsid w:val="009C01A4"/>
    <w:rsid w:val="009C38F9"/>
    <w:rsid w:val="009C569D"/>
    <w:rsid w:val="009C56AB"/>
    <w:rsid w:val="009C747D"/>
    <w:rsid w:val="009D2170"/>
    <w:rsid w:val="009D3E4A"/>
    <w:rsid w:val="009D4CEC"/>
    <w:rsid w:val="009E26AF"/>
    <w:rsid w:val="009E335E"/>
    <w:rsid w:val="009E4076"/>
    <w:rsid w:val="009F05A1"/>
    <w:rsid w:val="009F1920"/>
    <w:rsid w:val="009F63E1"/>
    <w:rsid w:val="009F744F"/>
    <w:rsid w:val="009F7A62"/>
    <w:rsid w:val="00A00761"/>
    <w:rsid w:val="00A0210E"/>
    <w:rsid w:val="00A0648C"/>
    <w:rsid w:val="00A06847"/>
    <w:rsid w:val="00A07EFA"/>
    <w:rsid w:val="00A10786"/>
    <w:rsid w:val="00A11D37"/>
    <w:rsid w:val="00A13588"/>
    <w:rsid w:val="00A141C0"/>
    <w:rsid w:val="00A148A3"/>
    <w:rsid w:val="00A1521C"/>
    <w:rsid w:val="00A15C64"/>
    <w:rsid w:val="00A15FDD"/>
    <w:rsid w:val="00A16D71"/>
    <w:rsid w:val="00A202C6"/>
    <w:rsid w:val="00A23CE0"/>
    <w:rsid w:val="00A24045"/>
    <w:rsid w:val="00A2508E"/>
    <w:rsid w:val="00A258CA"/>
    <w:rsid w:val="00A26F61"/>
    <w:rsid w:val="00A305FD"/>
    <w:rsid w:val="00A30920"/>
    <w:rsid w:val="00A31B29"/>
    <w:rsid w:val="00A32423"/>
    <w:rsid w:val="00A33780"/>
    <w:rsid w:val="00A349C1"/>
    <w:rsid w:val="00A3616D"/>
    <w:rsid w:val="00A36A4E"/>
    <w:rsid w:val="00A40392"/>
    <w:rsid w:val="00A4092C"/>
    <w:rsid w:val="00A40B32"/>
    <w:rsid w:val="00A43552"/>
    <w:rsid w:val="00A43DC3"/>
    <w:rsid w:val="00A44D74"/>
    <w:rsid w:val="00A451EE"/>
    <w:rsid w:val="00A45574"/>
    <w:rsid w:val="00A47A53"/>
    <w:rsid w:val="00A47F21"/>
    <w:rsid w:val="00A51346"/>
    <w:rsid w:val="00A518DC"/>
    <w:rsid w:val="00A52510"/>
    <w:rsid w:val="00A5329A"/>
    <w:rsid w:val="00A572A6"/>
    <w:rsid w:val="00A57BB1"/>
    <w:rsid w:val="00A60371"/>
    <w:rsid w:val="00A61F5D"/>
    <w:rsid w:val="00A625DB"/>
    <w:rsid w:val="00A62908"/>
    <w:rsid w:val="00A63045"/>
    <w:rsid w:val="00A658C9"/>
    <w:rsid w:val="00A700E5"/>
    <w:rsid w:val="00A72776"/>
    <w:rsid w:val="00A72C33"/>
    <w:rsid w:val="00A73F83"/>
    <w:rsid w:val="00A74419"/>
    <w:rsid w:val="00A74991"/>
    <w:rsid w:val="00A859A5"/>
    <w:rsid w:val="00A87730"/>
    <w:rsid w:val="00A919CA"/>
    <w:rsid w:val="00A91A1E"/>
    <w:rsid w:val="00A9334C"/>
    <w:rsid w:val="00A966C7"/>
    <w:rsid w:val="00A97CFE"/>
    <w:rsid w:val="00AA005A"/>
    <w:rsid w:val="00AA19B5"/>
    <w:rsid w:val="00AA1D46"/>
    <w:rsid w:val="00AA3548"/>
    <w:rsid w:val="00AB2A6D"/>
    <w:rsid w:val="00AB2B3B"/>
    <w:rsid w:val="00AB498E"/>
    <w:rsid w:val="00AB4C84"/>
    <w:rsid w:val="00AB75D7"/>
    <w:rsid w:val="00AB7FCC"/>
    <w:rsid w:val="00AC0D84"/>
    <w:rsid w:val="00AC1CBD"/>
    <w:rsid w:val="00AC291E"/>
    <w:rsid w:val="00AC3621"/>
    <w:rsid w:val="00AC4F21"/>
    <w:rsid w:val="00AC5487"/>
    <w:rsid w:val="00AC7B51"/>
    <w:rsid w:val="00AD037D"/>
    <w:rsid w:val="00AD11F2"/>
    <w:rsid w:val="00AD13B1"/>
    <w:rsid w:val="00AD404D"/>
    <w:rsid w:val="00AD5665"/>
    <w:rsid w:val="00AD7095"/>
    <w:rsid w:val="00AE075F"/>
    <w:rsid w:val="00AE15A4"/>
    <w:rsid w:val="00AE1B26"/>
    <w:rsid w:val="00AE20FA"/>
    <w:rsid w:val="00AE27C7"/>
    <w:rsid w:val="00AE30DB"/>
    <w:rsid w:val="00AE3155"/>
    <w:rsid w:val="00AE3BDE"/>
    <w:rsid w:val="00AE493A"/>
    <w:rsid w:val="00AE4B8A"/>
    <w:rsid w:val="00AE576F"/>
    <w:rsid w:val="00AE60F6"/>
    <w:rsid w:val="00AE71C6"/>
    <w:rsid w:val="00AF2074"/>
    <w:rsid w:val="00AF338A"/>
    <w:rsid w:val="00AF39F9"/>
    <w:rsid w:val="00AF4CE9"/>
    <w:rsid w:val="00B00B1E"/>
    <w:rsid w:val="00B013DF"/>
    <w:rsid w:val="00B02050"/>
    <w:rsid w:val="00B02308"/>
    <w:rsid w:val="00B028DD"/>
    <w:rsid w:val="00B02B10"/>
    <w:rsid w:val="00B03965"/>
    <w:rsid w:val="00B0771B"/>
    <w:rsid w:val="00B07846"/>
    <w:rsid w:val="00B106AD"/>
    <w:rsid w:val="00B1162F"/>
    <w:rsid w:val="00B136EB"/>
    <w:rsid w:val="00B13FAC"/>
    <w:rsid w:val="00B14276"/>
    <w:rsid w:val="00B14F6F"/>
    <w:rsid w:val="00B15518"/>
    <w:rsid w:val="00B16F53"/>
    <w:rsid w:val="00B17E86"/>
    <w:rsid w:val="00B20007"/>
    <w:rsid w:val="00B23BE9"/>
    <w:rsid w:val="00B25B7B"/>
    <w:rsid w:val="00B26FD5"/>
    <w:rsid w:val="00B30E6D"/>
    <w:rsid w:val="00B322E8"/>
    <w:rsid w:val="00B325BB"/>
    <w:rsid w:val="00B33031"/>
    <w:rsid w:val="00B34ADB"/>
    <w:rsid w:val="00B37740"/>
    <w:rsid w:val="00B37CB5"/>
    <w:rsid w:val="00B40B95"/>
    <w:rsid w:val="00B415F6"/>
    <w:rsid w:val="00B41A2D"/>
    <w:rsid w:val="00B43141"/>
    <w:rsid w:val="00B433B5"/>
    <w:rsid w:val="00B46790"/>
    <w:rsid w:val="00B467D8"/>
    <w:rsid w:val="00B46E61"/>
    <w:rsid w:val="00B50468"/>
    <w:rsid w:val="00B51CF7"/>
    <w:rsid w:val="00B5214F"/>
    <w:rsid w:val="00B531C8"/>
    <w:rsid w:val="00B54C92"/>
    <w:rsid w:val="00B5509E"/>
    <w:rsid w:val="00B557B7"/>
    <w:rsid w:val="00B563AE"/>
    <w:rsid w:val="00B57654"/>
    <w:rsid w:val="00B6047B"/>
    <w:rsid w:val="00B64100"/>
    <w:rsid w:val="00B66867"/>
    <w:rsid w:val="00B6700C"/>
    <w:rsid w:val="00B67245"/>
    <w:rsid w:val="00B6750D"/>
    <w:rsid w:val="00B736D4"/>
    <w:rsid w:val="00B73FAD"/>
    <w:rsid w:val="00B75F1F"/>
    <w:rsid w:val="00B7676E"/>
    <w:rsid w:val="00B776B6"/>
    <w:rsid w:val="00B815EE"/>
    <w:rsid w:val="00B83A29"/>
    <w:rsid w:val="00B8412F"/>
    <w:rsid w:val="00B843EF"/>
    <w:rsid w:val="00B84C05"/>
    <w:rsid w:val="00B86811"/>
    <w:rsid w:val="00B86ECE"/>
    <w:rsid w:val="00B873EB"/>
    <w:rsid w:val="00B87F20"/>
    <w:rsid w:val="00B9027F"/>
    <w:rsid w:val="00B9060C"/>
    <w:rsid w:val="00B90E14"/>
    <w:rsid w:val="00B91696"/>
    <w:rsid w:val="00B91928"/>
    <w:rsid w:val="00B93751"/>
    <w:rsid w:val="00B938BC"/>
    <w:rsid w:val="00B93AAF"/>
    <w:rsid w:val="00B94E39"/>
    <w:rsid w:val="00B95246"/>
    <w:rsid w:val="00B9571D"/>
    <w:rsid w:val="00B964CF"/>
    <w:rsid w:val="00B97FAE"/>
    <w:rsid w:val="00BA08D5"/>
    <w:rsid w:val="00BA1F44"/>
    <w:rsid w:val="00BA5859"/>
    <w:rsid w:val="00BA71C6"/>
    <w:rsid w:val="00BB0574"/>
    <w:rsid w:val="00BB09D9"/>
    <w:rsid w:val="00BB2B8F"/>
    <w:rsid w:val="00BB3070"/>
    <w:rsid w:val="00BB31C9"/>
    <w:rsid w:val="00BB46EC"/>
    <w:rsid w:val="00BB5001"/>
    <w:rsid w:val="00BB6107"/>
    <w:rsid w:val="00BB6666"/>
    <w:rsid w:val="00BC0935"/>
    <w:rsid w:val="00BC0FFD"/>
    <w:rsid w:val="00BC1805"/>
    <w:rsid w:val="00BC569E"/>
    <w:rsid w:val="00BC68C0"/>
    <w:rsid w:val="00BC6ED6"/>
    <w:rsid w:val="00BC7CC6"/>
    <w:rsid w:val="00BD0605"/>
    <w:rsid w:val="00BD0CDD"/>
    <w:rsid w:val="00BD244A"/>
    <w:rsid w:val="00BD3B18"/>
    <w:rsid w:val="00BD3BCF"/>
    <w:rsid w:val="00BD544E"/>
    <w:rsid w:val="00BD5AE0"/>
    <w:rsid w:val="00BD7227"/>
    <w:rsid w:val="00BE2021"/>
    <w:rsid w:val="00BE4197"/>
    <w:rsid w:val="00BE44AD"/>
    <w:rsid w:val="00BE756B"/>
    <w:rsid w:val="00BF0DEA"/>
    <w:rsid w:val="00BF15D3"/>
    <w:rsid w:val="00BF5396"/>
    <w:rsid w:val="00BF5E62"/>
    <w:rsid w:val="00BF7159"/>
    <w:rsid w:val="00BF7FC8"/>
    <w:rsid w:val="00C01126"/>
    <w:rsid w:val="00C01567"/>
    <w:rsid w:val="00C02049"/>
    <w:rsid w:val="00C05A6F"/>
    <w:rsid w:val="00C0760C"/>
    <w:rsid w:val="00C12653"/>
    <w:rsid w:val="00C12811"/>
    <w:rsid w:val="00C12904"/>
    <w:rsid w:val="00C1740E"/>
    <w:rsid w:val="00C207F4"/>
    <w:rsid w:val="00C214D9"/>
    <w:rsid w:val="00C24B3F"/>
    <w:rsid w:val="00C26A76"/>
    <w:rsid w:val="00C27E14"/>
    <w:rsid w:val="00C27F53"/>
    <w:rsid w:val="00C310AC"/>
    <w:rsid w:val="00C36B73"/>
    <w:rsid w:val="00C3702A"/>
    <w:rsid w:val="00C37996"/>
    <w:rsid w:val="00C401C5"/>
    <w:rsid w:val="00C40811"/>
    <w:rsid w:val="00C4191C"/>
    <w:rsid w:val="00C42076"/>
    <w:rsid w:val="00C44130"/>
    <w:rsid w:val="00C45129"/>
    <w:rsid w:val="00C4557C"/>
    <w:rsid w:val="00C45C00"/>
    <w:rsid w:val="00C478A4"/>
    <w:rsid w:val="00C50255"/>
    <w:rsid w:val="00C50428"/>
    <w:rsid w:val="00C508A5"/>
    <w:rsid w:val="00C51078"/>
    <w:rsid w:val="00C5251A"/>
    <w:rsid w:val="00C52B4E"/>
    <w:rsid w:val="00C537D8"/>
    <w:rsid w:val="00C54316"/>
    <w:rsid w:val="00C567F7"/>
    <w:rsid w:val="00C57C1F"/>
    <w:rsid w:val="00C6170B"/>
    <w:rsid w:val="00C61F24"/>
    <w:rsid w:val="00C62125"/>
    <w:rsid w:val="00C66C70"/>
    <w:rsid w:val="00C66D5C"/>
    <w:rsid w:val="00C6747C"/>
    <w:rsid w:val="00C703EE"/>
    <w:rsid w:val="00C7205B"/>
    <w:rsid w:val="00C7223D"/>
    <w:rsid w:val="00C728B1"/>
    <w:rsid w:val="00C749D8"/>
    <w:rsid w:val="00C76E60"/>
    <w:rsid w:val="00C7735E"/>
    <w:rsid w:val="00C7738C"/>
    <w:rsid w:val="00C77F9F"/>
    <w:rsid w:val="00C812AB"/>
    <w:rsid w:val="00C82428"/>
    <w:rsid w:val="00C84587"/>
    <w:rsid w:val="00C856E5"/>
    <w:rsid w:val="00C900F1"/>
    <w:rsid w:val="00C9268F"/>
    <w:rsid w:val="00C92AC9"/>
    <w:rsid w:val="00C939A8"/>
    <w:rsid w:val="00C97B21"/>
    <w:rsid w:val="00CA12E6"/>
    <w:rsid w:val="00CA1709"/>
    <w:rsid w:val="00CA5630"/>
    <w:rsid w:val="00CA5899"/>
    <w:rsid w:val="00CA5C9C"/>
    <w:rsid w:val="00CA6434"/>
    <w:rsid w:val="00CA6936"/>
    <w:rsid w:val="00CA7621"/>
    <w:rsid w:val="00CA7FBF"/>
    <w:rsid w:val="00CB10C5"/>
    <w:rsid w:val="00CB2EAD"/>
    <w:rsid w:val="00CB7718"/>
    <w:rsid w:val="00CC16C7"/>
    <w:rsid w:val="00CC2360"/>
    <w:rsid w:val="00CC3BFE"/>
    <w:rsid w:val="00CC5290"/>
    <w:rsid w:val="00CC5CE9"/>
    <w:rsid w:val="00CC5F3A"/>
    <w:rsid w:val="00CC67B6"/>
    <w:rsid w:val="00CC7A02"/>
    <w:rsid w:val="00CD049E"/>
    <w:rsid w:val="00CD0C04"/>
    <w:rsid w:val="00CD223C"/>
    <w:rsid w:val="00CD280B"/>
    <w:rsid w:val="00CD288E"/>
    <w:rsid w:val="00CD3867"/>
    <w:rsid w:val="00CD4CF5"/>
    <w:rsid w:val="00CD54A9"/>
    <w:rsid w:val="00CD774C"/>
    <w:rsid w:val="00CE02B3"/>
    <w:rsid w:val="00CE336B"/>
    <w:rsid w:val="00CE42C2"/>
    <w:rsid w:val="00CE5A28"/>
    <w:rsid w:val="00CE737C"/>
    <w:rsid w:val="00CE7549"/>
    <w:rsid w:val="00CF0402"/>
    <w:rsid w:val="00CF5994"/>
    <w:rsid w:val="00CF7C95"/>
    <w:rsid w:val="00D013FD"/>
    <w:rsid w:val="00D02922"/>
    <w:rsid w:val="00D02A15"/>
    <w:rsid w:val="00D036DD"/>
    <w:rsid w:val="00D05281"/>
    <w:rsid w:val="00D0672B"/>
    <w:rsid w:val="00D075D2"/>
    <w:rsid w:val="00D12BA9"/>
    <w:rsid w:val="00D14000"/>
    <w:rsid w:val="00D15494"/>
    <w:rsid w:val="00D158C9"/>
    <w:rsid w:val="00D15E4B"/>
    <w:rsid w:val="00D16ACD"/>
    <w:rsid w:val="00D16E42"/>
    <w:rsid w:val="00D2020B"/>
    <w:rsid w:val="00D2398D"/>
    <w:rsid w:val="00D2418D"/>
    <w:rsid w:val="00D26B32"/>
    <w:rsid w:val="00D27797"/>
    <w:rsid w:val="00D30537"/>
    <w:rsid w:val="00D309F3"/>
    <w:rsid w:val="00D31055"/>
    <w:rsid w:val="00D31A42"/>
    <w:rsid w:val="00D328CA"/>
    <w:rsid w:val="00D336C7"/>
    <w:rsid w:val="00D33AD2"/>
    <w:rsid w:val="00D33E41"/>
    <w:rsid w:val="00D359F8"/>
    <w:rsid w:val="00D35CD6"/>
    <w:rsid w:val="00D3652A"/>
    <w:rsid w:val="00D379CD"/>
    <w:rsid w:val="00D42EF0"/>
    <w:rsid w:val="00D4421D"/>
    <w:rsid w:val="00D4573C"/>
    <w:rsid w:val="00D45D9D"/>
    <w:rsid w:val="00D46C1E"/>
    <w:rsid w:val="00D4712E"/>
    <w:rsid w:val="00D50C7B"/>
    <w:rsid w:val="00D53B37"/>
    <w:rsid w:val="00D53C86"/>
    <w:rsid w:val="00D54459"/>
    <w:rsid w:val="00D54714"/>
    <w:rsid w:val="00D547BA"/>
    <w:rsid w:val="00D54943"/>
    <w:rsid w:val="00D54F38"/>
    <w:rsid w:val="00D55DE8"/>
    <w:rsid w:val="00D56EF8"/>
    <w:rsid w:val="00D573A8"/>
    <w:rsid w:val="00D57E4B"/>
    <w:rsid w:val="00D6017A"/>
    <w:rsid w:val="00D60BA0"/>
    <w:rsid w:val="00D62CB9"/>
    <w:rsid w:val="00D67A38"/>
    <w:rsid w:val="00D70DE2"/>
    <w:rsid w:val="00D71CCD"/>
    <w:rsid w:val="00D7448A"/>
    <w:rsid w:val="00D74BF4"/>
    <w:rsid w:val="00D74F7C"/>
    <w:rsid w:val="00D77507"/>
    <w:rsid w:val="00D804A5"/>
    <w:rsid w:val="00D81625"/>
    <w:rsid w:val="00D8245F"/>
    <w:rsid w:val="00D83211"/>
    <w:rsid w:val="00D8408A"/>
    <w:rsid w:val="00D8458B"/>
    <w:rsid w:val="00D8566D"/>
    <w:rsid w:val="00D86BEC"/>
    <w:rsid w:val="00D87CB7"/>
    <w:rsid w:val="00D901C9"/>
    <w:rsid w:val="00D911C2"/>
    <w:rsid w:val="00D91ECC"/>
    <w:rsid w:val="00D934F9"/>
    <w:rsid w:val="00D93B0A"/>
    <w:rsid w:val="00D959B9"/>
    <w:rsid w:val="00D96C90"/>
    <w:rsid w:val="00D97148"/>
    <w:rsid w:val="00D97EA4"/>
    <w:rsid w:val="00DA07AC"/>
    <w:rsid w:val="00DA1525"/>
    <w:rsid w:val="00DA18E8"/>
    <w:rsid w:val="00DA1B88"/>
    <w:rsid w:val="00DA3251"/>
    <w:rsid w:val="00DB14BC"/>
    <w:rsid w:val="00DB6707"/>
    <w:rsid w:val="00DC05A2"/>
    <w:rsid w:val="00DC1831"/>
    <w:rsid w:val="00DC320D"/>
    <w:rsid w:val="00DC3830"/>
    <w:rsid w:val="00DC738F"/>
    <w:rsid w:val="00DD0078"/>
    <w:rsid w:val="00DD00BC"/>
    <w:rsid w:val="00DD080F"/>
    <w:rsid w:val="00DD2537"/>
    <w:rsid w:val="00DD3046"/>
    <w:rsid w:val="00DD42DE"/>
    <w:rsid w:val="00DD597E"/>
    <w:rsid w:val="00DD5E0F"/>
    <w:rsid w:val="00DD5FE7"/>
    <w:rsid w:val="00DD6938"/>
    <w:rsid w:val="00DD73DF"/>
    <w:rsid w:val="00DE08E4"/>
    <w:rsid w:val="00DE39F0"/>
    <w:rsid w:val="00DE5478"/>
    <w:rsid w:val="00DE54D2"/>
    <w:rsid w:val="00DE6091"/>
    <w:rsid w:val="00DE7657"/>
    <w:rsid w:val="00DE78A8"/>
    <w:rsid w:val="00DF21B0"/>
    <w:rsid w:val="00DF5053"/>
    <w:rsid w:val="00DF5FB9"/>
    <w:rsid w:val="00DF72AE"/>
    <w:rsid w:val="00DF78AE"/>
    <w:rsid w:val="00E03B0F"/>
    <w:rsid w:val="00E0573A"/>
    <w:rsid w:val="00E0719E"/>
    <w:rsid w:val="00E11A09"/>
    <w:rsid w:val="00E11E87"/>
    <w:rsid w:val="00E121A0"/>
    <w:rsid w:val="00E132A0"/>
    <w:rsid w:val="00E158CE"/>
    <w:rsid w:val="00E20CFB"/>
    <w:rsid w:val="00E218ED"/>
    <w:rsid w:val="00E22699"/>
    <w:rsid w:val="00E25820"/>
    <w:rsid w:val="00E26902"/>
    <w:rsid w:val="00E270AA"/>
    <w:rsid w:val="00E31807"/>
    <w:rsid w:val="00E35023"/>
    <w:rsid w:val="00E355EE"/>
    <w:rsid w:val="00E378C2"/>
    <w:rsid w:val="00E40113"/>
    <w:rsid w:val="00E4070A"/>
    <w:rsid w:val="00E41938"/>
    <w:rsid w:val="00E4228E"/>
    <w:rsid w:val="00E427FB"/>
    <w:rsid w:val="00E5120A"/>
    <w:rsid w:val="00E5319E"/>
    <w:rsid w:val="00E53EE4"/>
    <w:rsid w:val="00E54C10"/>
    <w:rsid w:val="00E5658C"/>
    <w:rsid w:val="00E615FB"/>
    <w:rsid w:val="00E61667"/>
    <w:rsid w:val="00E62150"/>
    <w:rsid w:val="00E6411F"/>
    <w:rsid w:val="00E66364"/>
    <w:rsid w:val="00E675FB"/>
    <w:rsid w:val="00E67F6C"/>
    <w:rsid w:val="00E70C91"/>
    <w:rsid w:val="00E7105E"/>
    <w:rsid w:val="00E7322B"/>
    <w:rsid w:val="00E739FF"/>
    <w:rsid w:val="00E7500B"/>
    <w:rsid w:val="00E751E3"/>
    <w:rsid w:val="00E76E10"/>
    <w:rsid w:val="00E77E03"/>
    <w:rsid w:val="00E80644"/>
    <w:rsid w:val="00E8084C"/>
    <w:rsid w:val="00E82B50"/>
    <w:rsid w:val="00E835CD"/>
    <w:rsid w:val="00E841B7"/>
    <w:rsid w:val="00E85B67"/>
    <w:rsid w:val="00E87784"/>
    <w:rsid w:val="00E92EB0"/>
    <w:rsid w:val="00E954DA"/>
    <w:rsid w:val="00E975E9"/>
    <w:rsid w:val="00EA0988"/>
    <w:rsid w:val="00EA18D3"/>
    <w:rsid w:val="00EA1C2D"/>
    <w:rsid w:val="00EA2251"/>
    <w:rsid w:val="00EA42D3"/>
    <w:rsid w:val="00EB0FD4"/>
    <w:rsid w:val="00EB1BE4"/>
    <w:rsid w:val="00EB48B7"/>
    <w:rsid w:val="00EB4CBF"/>
    <w:rsid w:val="00EB4DBB"/>
    <w:rsid w:val="00EB5039"/>
    <w:rsid w:val="00EB7311"/>
    <w:rsid w:val="00EB7D7C"/>
    <w:rsid w:val="00EC3145"/>
    <w:rsid w:val="00EC434A"/>
    <w:rsid w:val="00EC4E82"/>
    <w:rsid w:val="00EC6AC2"/>
    <w:rsid w:val="00EC70B0"/>
    <w:rsid w:val="00EC7361"/>
    <w:rsid w:val="00EC7868"/>
    <w:rsid w:val="00ED358A"/>
    <w:rsid w:val="00ED3C01"/>
    <w:rsid w:val="00ED4D8C"/>
    <w:rsid w:val="00ED5F1C"/>
    <w:rsid w:val="00ED7D3C"/>
    <w:rsid w:val="00ED7FF0"/>
    <w:rsid w:val="00EE200F"/>
    <w:rsid w:val="00EE2CF8"/>
    <w:rsid w:val="00EE5416"/>
    <w:rsid w:val="00EE57AF"/>
    <w:rsid w:val="00EE57F2"/>
    <w:rsid w:val="00EE7FF4"/>
    <w:rsid w:val="00EF5203"/>
    <w:rsid w:val="00EF66A9"/>
    <w:rsid w:val="00F0090A"/>
    <w:rsid w:val="00F01BD7"/>
    <w:rsid w:val="00F02C51"/>
    <w:rsid w:val="00F05BA8"/>
    <w:rsid w:val="00F06F86"/>
    <w:rsid w:val="00F10EA8"/>
    <w:rsid w:val="00F11442"/>
    <w:rsid w:val="00F12B26"/>
    <w:rsid w:val="00F1463B"/>
    <w:rsid w:val="00F1626A"/>
    <w:rsid w:val="00F16B5C"/>
    <w:rsid w:val="00F17104"/>
    <w:rsid w:val="00F1795F"/>
    <w:rsid w:val="00F202A2"/>
    <w:rsid w:val="00F20753"/>
    <w:rsid w:val="00F2196D"/>
    <w:rsid w:val="00F258EE"/>
    <w:rsid w:val="00F2714E"/>
    <w:rsid w:val="00F27198"/>
    <w:rsid w:val="00F30BED"/>
    <w:rsid w:val="00F320B7"/>
    <w:rsid w:val="00F330BD"/>
    <w:rsid w:val="00F33F22"/>
    <w:rsid w:val="00F34C7C"/>
    <w:rsid w:val="00F3554A"/>
    <w:rsid w:val="00F407A1"/>
    <w:rsid w:val="00F40DA2"/>
    <w:rsid w:val="00F42958"/>
    <w:rsid w:val="00F42CFB"/>
    <w:rsid w:val="00F44815"/>
    <w:rsid w:val="00F45F6F"/>
    <w:rsid w:val="00F47632"/>
    <w:rsid w:val="00F47B49"/>
    <w:rsid w:val="00F50806"/>
    <w:rsid w:val="00F50914"/>
    <w:rsid w:val="00F51912"/>
    <w:rsid w:val="00F530AE"/>
    <w:rsid w:val="00F540DF"/>
    <w:rsid w:val="00F570B3"/>
    <w:rsid w:val="00F57E77"/>
    <w:rsid w:val="00F60F99"/>
    <w:rsid w:val="00F61B1D"/>
    <w:rsid w:val="00F6208D"/>
    <w:rsid w:val="00F658D2"/>
    <w:rsid w:val="00F66131"/>
    <w:rsid w:val="00F664EC"/>
    <w:rsid w:val="00F6706B"/>
    <w:rsid w:val="00F732ED"/>
    <w:rsid w:val="00F75214"/>
    <w:rsid w:val="00F761BE"/>
    <w:rsid w:val="00F76600"/>
    <w:rsid w:val="00F76824"/>
    <w:rsid w:val="00F76B90"/>
    <w:rsid w:val="00F76C6F"/>
    <w:rsid w:val="00F77F81"/>
    <w:rsid w:val="00F818AC"/>
    <w:rsid w:val="00F831CC"/>
    <w:rsid w:val="00F8494A"/>
    <w:rsid w:val="00F869AD"/>
    <w:rsid w:val="00F906C5"/>
    <w:rsid w:val="00F921CA"/>
    <w:rsid w:val="00F92BF5"/>
    <w:rsid w:val="00F938A7"/>
    <w:rsid w:val="00F93DCB"/>
    <w:rsid w:val="00F947F1"/>
    <w:rsid w:val="00FA05F9"/>
    <w:rsid w:val="00FB1240"/>
    <w:rsid w:val="00FB17FA"/>
    <w:rsid w:val="00FB2014"/>
    <w:rsid w:val="00FB4507"/>
    <w:rsid w:val="00FC21A7"/>
    <w:rsid w:val="00FC255C"/>
    <w:rsid w:val="00FC479E"/>
    <w:rsid w:val="00FD0399"/>
    <w:rsid w:val="00FD13E6"/>
    <w:rsid w:val="00FD1695"/>
    <w:rsid w:val="00FD19E4"/>
    <w:rsid w:val="00FD1CB3"/>
    <w:rsid w:val="00FD2504"/>
    <w:rsid w:val="00FD281B"/>
    <w:rsid w:val="00FD3B46"/>
    <w:rsid w:val="00FD5A46"/>
    <w:rsid w:val="00FD709E"/>
    <w:rsid w:val="00FE2581"/>
    <w:rsid w:val="00FE2A86"/>
    <w:rsid w:val="00FE2C8E"/>
    <w:rsid w:val="00FE2F6A"/>
    <w:rsid w:val="00FE3F8B"/>
    <w:rsid w:val="00FE5FC3"/>
    <w:rsid w:val="00FE75F0"/>
    <w:rsid w:val="00FE7789"/>
    <w:rsid w:val="00FF06E6"/>
    <w:rsid w:val="00FF3907"/>
    <w:rsid w:val="00FF3914"/>
    <w:rsid w:val="00FF3B2C"/>
    <w:rsid w:val="00FF43CA"/>
    <w:rsid w:val="00FF58E9"/>
    <w:rsid w:val="00FF5A2F"/>
    <w:rsid w:val="00FF69E0"/>
    <w:rsid w:val="00FF7E9F"/>
    <w:rsid w:val="0DFED1C2"/>
    <w:rsid w:val="3B722CE1"/>
    <w:rsid w:val="57C2A525"/>
    <w:rsid w:val="651AF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25F77A"/>
  <w14:defaultImageDpi w14:val="0"/>
  <w15:docId w15:val="{BD2600E7-8D4B-47B1-9C98-C243F0FC8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qFormat/>
    <w:rsid w:val="00B95246"/>
    <w:pPr>
      <w:keepNext/>
      <w:numPr>
        <w:numId w:val="2"/>
      </w:numPr>
      <w:spacing w:after="0" w:line="240" w:lineRule="auto"/>
      <w:outlineLvl w:val="0"/>
    </w:pPr>
    <w:rPr>
      <w:rFonts w:ascii="Arial" w:hAnsi="Arial"/>
      <w:b/>
      <w:snapToGrid w:val="0"/>
      <w:szCs w:val="20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127C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127C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127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127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127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127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127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127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661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6610A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1661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6610A"/>
    <w:rPr>
      <w:rFonts w:cs="Times New Roman"/>
    </w:rPr>
  </w:style>
  <w:style w:type="character" w:styleId="CommentReference">
    <w:name w:val="annotation reference"/>
    <w:basedOn w:val="DefaultParagraphFont"/>
    <w:uiPriority w:val="99"/>
    <w:rsid w:val="0016610A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16610A"/>
    <w:pPr>
      <w:spacing w:after="0" w:line="240" w:lineRule="auto"/>
    </w:pPr>
    <w:rPr>
      <w:rFonts w:ascii="Arial" w:hAnsi="Arial"/>
      <w:sz w:val="20"/>
      <w:szCs w:val="20"/>
      <w:lang w:eastAsia="en-NZ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16610A"/>
    <w:rPr>
      <w:rFonts w:ascii="Arial" w:hAnsi="Arial" w:cs="Times New Roman"/>
      <w:sz w:val="20"/>
      <w:szCs w:val="20"/>
      <w:lang w:val="x-none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61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6610A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10A"/>
    <w:pPr>
      <w:spacing w:after="200"/>
    </w:pPr>
    <w:rPr>
      <w:rFonts w:asciiTheme="minorHAnsi" w:hAnsiTheme="minorHAns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6610A"/>
    <w:rPr>
      <w:rFonts w:ascii="Arial" w:hAnsi="Arial" w:cs="Times New Roman"/>
      <w:b/>
      <w:bCs/>
      <w:sz w:val="20"/>
      <w:szCs w:val="20"/>
      <w:lang w:val="x-none" w:eastAsia="en-NZ"/>
    </w:rPr>
  </w:style>
  <w:style w:type="character" w:styleId="Hyperlink">
    <w:name w:val="Hyperlink"/>
    <w:basedOn w:val="DefaultParagraphFont"/>
    <w:uiPriority w:val="99"/>
    <w:rsid w:val="000B6CAA"/>
    <w:rPr>
      <w:rFonts w:cs="Times New Roman"/>
      <w:color w:val="0000FF"/>
      <w:u w:val="single"/>
    </w:rPr>
  </w:style>
  <w:style w:type="paragraph" w:customStyle="1" w:styleId="ContentsHeadingLevel1">
    <w:name w:val="Contents Heading Level 1"/>
    <w:basedOn w:val="Normal"/>
    <w:rsid w:val="00A47A53"/>
    <w:pPr>
      <w:spacing w:after="0" w:line="240" w:lineRule="auto"/>
    </w:pPr>
    <w:rPr>
      <w:rFonts w:ascii="Times New Roman" w:hAnsi="Times New Roman"/>
      <w:b/>
      <w:sz w:val="24"/>
      <w:szCs w:val="20"/>
    </w:rPr>
  </w:style>
  <w:style w:type="paragraph" w:styleId="NormalWeb">
    <w:name w:val="Normal (Web)"/>
    <w:basedOn w:val="Normal"/>
    <w:uiPriority w:val="99"/>
    <w:unhideWhenUsed/>
    <w:rsid w:val="00E6636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NZ"/>
    </w:rPr>
  </w:style>
  <w:style w:type="character" w:customStyle="1" w:styleId="Heading1Char">
    <w:name w:val="Heading 1 Char"/>
    <w:basedOn w:val="DefaultParagraphFont"/>
    <w:link w:val="Heading1"/>
    <w:rsid w:val="00B95246"/>
    <w:rPr>
      <w:rFonts w:ascii="Arial" w:hAnsi="Arial" w:cs="Times New Roman"/>
      <w:b/>
      <w:snapToGrid w:val="0"/>
      <w:szCs w:val="20"/>
      <w:lang w:val="en-GB"/>
    </w:rPr>
  </w:style>
  <w:style w:type="character" w:customStyle="1" w:styleId="ms-tablecell">
    <w:name w:val="ms-tablecell"/>
    <w:basedOn w:val="DefaultParagraphFont"/>
    <w:rsid w:val="00B54C92"/>
  </w:style>
  <w:style w:type="character" w:customStyle="1" w:styleId="msmetadata">
    <w:name w:val="ms_metadata"/>
    <w:basedOn w:val="DefaultParagraphFont"/>
    <w:rsid w:val="00B00B1E"/>
  </w:style>
  <w:style w:type="paragraph" w:customStyle="1" w:styleId="Default">
    <w:name w:val="Default"/>
    <w:rsid w:val="00625E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A72C33"/>
    <w:rPr>
      <w:color w:val="605E5C"/>
      <w:shd w:val="clear" w:color="auto" w:fill="E1DFDD"/>
    </w:rPr>
  </w:style>
  <w:style w:type="paragraph" w:styleId="ListParagraph">
    <w:name w:val="List Paragraph"/>
    <w:aliases w:val="List Paragraph numbered,List Paragraph1,List Bullet indent,List 1,Other List,Bullet List,FooterText,numbered,Paragraphe de liste1,Bulletr List Paragraph,列出段落,列出段落1,Listeafsnit1,Parágrafo da Lista1,List Paragraph2,List Paragraph21,リスト段落1,L"/>
    <w:basedOn w:val="Normal"/>
    <w:link w:val="ListParagraphChar"/>
    <w:uiPriority w:val="34"/>
    <w:qFormat/>
    <w:rsid w:val="004223AC"/>
    <w:pPr>
      <w:spacing w:after="313" w:line="248" w:lineRule="auto"/>
      <w:ind w:left="720" w:right="6" w:hanging="10"/>
      <w:contextualSpacing/>
    </w:pPr>
    <w:rPr>
      <w:rFonts w:ascii="Calibri" w:eastAsia="Calibri" w:hAnsi="Calibri" w:cs="Calibri"/>
      <w:color w:val="343433"/>
      <w:sz w:val="20"/>
      <w:lang w:eastAsia="en-NZ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127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12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127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127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127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127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1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1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NumberedList-Level1">
    <w:name w:val="Numbered List - Level 1"/>
    <w:basedOn w:val="BodyText"/>
    <w:qFormat/>
    <w:rsid w:val="009C01A4"/>
    <w:pPr>
      <w:spacing w:before="120" w:after="240"/>
    </w:pPr>
    <w:rPr>
      <w:rFonts w:ascii="Arial" w:hAnsi="Arial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9C01A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C01A4"/>
    <w:rPr>
      <w:rFonts w:cs="Times New Roman"/>
    </w:rPr>
  </w:style>
  <w:style w:type="table" w:styleId="TableGrid">
    <w:name w:val="Table Grid"/>
    <w:basedOn w:val="TableNormal"/>
    <w:uiPriority w:val="39"/>
    <w:rsid w:val="00FA05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basedOn w:val="BlockText"/>
    <w:rsid w:val="00DF78A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60" w:after="280" w:line="240" w:lineRule="auto"/>
      <w:ind w:left="0" w:right="0"/>
    </w:pPr>
    <w:rPr>
      <w:rFonts w:ascii="Arial" w:eastAsia="Times New Roman" w:hAnsi="Arial" w:cs="Times New Roman"/>
      <w:b/>
      <w:i w:val="0"/>
      <w:iCs w:val="0"/>
      <w:color w:val="FFFFFF" w:themeColor="background1"/>
      <w:sz w:val="48"/>
      <w:szCs w:val="20"/>
      <w:lang w:val="en-US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Paragraph">
    <w:name w:val="Table Paragraph"/>
    <w:basedOn w:val="Normal"/>
    <w:uiPriority w:val="1"/>
    <w:qFormat/>
    <w:rsid w:val="00DF78AE"/>
    <w:pPr>
      <w:widowControl w:val="0"/>
      <w:spacing w:after="0" w:line="240" w:lineRule="auto"/>
    </w:pPr>
    <w:rPr>
      <w:rFonts w:eastAsiaTheme="minorHAnsi" w:cstheme="minorBidi"/>
      <w:lang w:val="en-US"/>
    </w:rPr>
  </w:style>
  <w:style w:type="paragraph" w:styleId="BlockText">
    <w:name w:val="Block Text"/>
    <w:basedOn w:val="Normal"/>
    <w:uiPriority w:val="99"/>
    <w:semiHidden/>
    <w:unhideWhenUsed/>
    <w:rsid w:val="00DF78AE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E1AE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E1AE1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E1AE1"/>
    <w:rPr>
      <w:vertAlign w:val="superscript"/>
    </w:rPr>
  </w:style>
  <w:style w:type="paragraph" w:customStyle="1" w:styleId="paragraph">
    <w:name w:val="paragraph"/>
    <w:basedOn w:val="Normal"/>
    <w:rsid w:val="00A26F6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A26F61"/>
  </w:style>
  <w:style w:type="character" w:customStyle="1" w:styleId="eop">
    <w:name w:val="eop"/>
    <w:basedOn w:val="DefaultParagraphFont"/>
    <w:rsid w:val="00A26F61"/>
  </w:style>
  <w:style w:type="table" w:customStyle="1" w:styleId="TableGrid1">
    <w:name w:val="Table Grid1"/>
    <w:basedOn w:val="TableNormal"/>
    <w:next w:val="TableGrid"/>
    <w:uiPriority w:val="39"/>
    <w:rsid w:val="00F16B5C"/>
    <w:pPr>
      <w:spacing w:after="0" w:line="240" w:lineRule="auto"/>
    </w:pPr>
    <w:rPr>
      <w:rFonts w:eastAsia="Calibr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13020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F83"/>
    <w:rPr>
      <w:color w:val="2B579A"/>
      <w:shd w:val="clear" w:color="auto" w:fill="E1DFDD"/>
    </w:rPr>
  </w:style>
  <w:style w:type="character" w:customStyle="1" w:styleId="ListParagraphChar">
    <w:name w:val="List Paragraph Char"/>
    <w:aliases w:val="List Paragraph numbered Char,List Paragraph1 Char,List Bullet indent Char,List 1 Char,Other List Char,Bullet List Char,FooterText Char,numbered Char,Paragraphe de liste1 Char,Bulletr List Paragraph Char,列出段落 Char,列出段落1 Char,L Char"/>
    <w:basedOn w:val="DefaultParagraphFont"/>
    <w:link w:val="ListParagraph"/>
    <w:uiPriority w:val="34"/>
    <w:qFormat/>
    <w:locked/>
    <w:rsid w:val="000C7CE1"/>
    <w:rPr>
      <w:rFonts w:ascii="Calibri" w:eastAsia="Calibri" w:hAnsi="Calibri" w:cs="Calibri"/>
      <w:color w:val="343433"/>
      <w:sz w:val="20"/>
      <w:lang w:eastAsia="en-NZ"/>
    </w:rPr>
  </w:style>
  <w:style w:type="paragraph" w:customStyle="1" w:styleId="BodyCopy">
    <w:name w:val="Body Copy"/>
    <w:basedOn w:val="Normal"/>
    <w:uiPriority w:val="99"/>
    <w:qFormat/>
    <w:rsid w:val="000C7CE1"/>
    <w:pPr>
      <w:keepNext/>
      <w:keepLines/>
      <w:spacing w:before="120" w:after="0"/>
    </w:pPr>
    <w:rPr>
      <w:rFonts w:ascii="Calibri" w:eastAsia="Calibri" w:hAnsi="Calibri" w:cs="Calibri"/>
      <w:lang w:eastAsia="en-GB"/>
    </w:rPr>
  </w:style>
  <w:style w:type="table" w:styleId="ListTable4-Accent1">
    <w:name w:val="List Table 4 Accent 1"/>
    <w:aliases w:val="RoVE Table 1"/>
    <w:basedOn w:val="TableNormal"/>
    <w:uiPriority w:val="49"/>
    <w:rsid w:val="000C7CE1"/>
    <w:pPr>
      <w:spacing w:before="100" w:beforeAutospacing="1" w:after="100" w:afterAutospacing="1" w:line="240" w:lineRule="auto"/>
      <w:contextualSpacing/>
    </w:pPr>
    <w:rPr>
      <w:rFonts w:ascii="Calibri" w:eastAsia="Calibri" w:hAnsi="Calibri" w:cs="Calibri"/>
      <w:color w:val="000000" w:themeColor="text1"/>
      <w:sz w:val="20"/>
      <w:lang w:eastAsia="en-GB"/>
    </w:rPr>
    <w:tblPr>
      <w:tblStyleRowBandSize w:val="1"/>
      <w:tblStyleColBandSize w:val="1"/>
      <w:tblInd w:w="0" w:type="nil"/>
      <w:tblBorders>
        <w:top w:val="single" w:sz="6" w:space="0" w:color="00ACBD"/>
        <w:left w:val="single" w:sz="6" w:space="0" w:color="00ACBD"/>
        <w:bottom w:val="single" w:sz="6" w:space="0" w:color="00ACBD"/>
        <w:right w:val="single" w:sz="6" w:space="0" w:color="00ACBD"/>
        <w:insideH w:val="single" w:sz="6" w:space="0" w:color="00ACBD"/>
        <w:insideV w:val="single" w:sz="6" w:space="0" w:color="00ACBD"/>
      </w:tblBorders>
    </w:tblPr>
    <w:tcPr>
      <w:vAlign w:val="center"/>
    </w:tcPr>
    <w:tblStylePr w:type="firstRow">
      <w:pPr>
        <w:jc w:val="center"/>
      </w:pPr>
      <w:rPr>
        <w:rFonts w:asciiTheme="minorHAnsi" w:hAnsiTheme="minorHAnsi" w:cs="Calibri" w:hint="default"/>
        <w:b/>
        <w:bCs/>
        <w:color w:val="FFFFFF" w:themeColor="background1"/>
        <w:sz w:val="24"/>
        <w:szCs w:val="24"/>
      </w:rPr>
      <w:tblPr/>
      <w:tcPr>
        <w:tcBorders>
          <w:right w:val="nil"/>
          <w:insideV w:val="dotDotDash" w:sz="4" w:space="0" w:color="FFFFFF" w:themeColor="background1"/>
        </w:tcBorders>
        <w:shd w:val="clear" w:color="auto" w:fill="00ACBD"/>
      </w:tcPr>
    </w:tblStylePr>
    <w:tblStylePr w:type="lastRow">
      <w:rPr>
        <w:rFonts w:asciiTheme="minorHAnsi" w:hAnsiTheme="minorHAnsi" w:cs="Calibri" w:hint="default"/>
        <w:b w:val="0"/>
        <w:bCs/>
        <w:sz w:val="20"/>
        <w:szCs w:val="20"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pPr>
        <w:wordWrap/>
        <w:adjustRightInd/>
        <w:snapToGrid/>
        <w:spacing w:beforeLines="0" w:before="100" w:beforeAutospacing="1" w:afterLines="0" w:after="100" w:afterAutospacing="1" w:line="240" w:lineRule="auto"/>
        <w:ind w:leftChars="0" w:left="0" w:rightChars="0" w:right="0"/>
        <w:contextualSpacing/>
        <w:mirrorIndents w:val="0"/>
        <w:jc w:val="left"/>
        <w:outlineLvl w:val="9"/>
      </w:pPr>
      <w:rPr>
        <w:rFonts w:asciiTheme="minorHAnsi" w:hAnsiTheme="minorHAnsi" w:cs="Calibri" w:hint="default"/>
        <w:b w:val="0"/>
        <w:bCs/>
        <w:i w:val="0"/>
        <w:sz w:val="20"/>
        <w:szCs w:val="20"/>
      </w:rPr>
    </w:tblStylePr>
    <w:tblStylePr w:type="lastCol">
      <w:pPr>
        <w:wordWrap/>
        <w:snapToGrid/>
        <w:spacing w:beforeLines="0" w:before="100" w:beforeAutospacing="1" w:afterLines="0" w:after="100" w:afterAutospacing="1" w:line="240" w:lineRule="auto"/>
        <w:ind w:leftChars="0" w:left="0" w:rightChars="0" w:right="0" w:firstLineChars="0" w:firstLine="0"/>
        <w:contextualSpacing/>
        <w:mirrorIndents w:val="0"/>
        <w:jc w:val="left"/>
        <w:outlineLvl w:val="9"/>
      </w:pPr>
      <w:rPr>
        <w:rFonts w:asciiTheme="minorHAnsi" w:hAnsiTheme="minorHAnsi" w:cs="Calibri" w:hint="default"/>
        <w:b w:val="0"/>
        <w:bCs/>
        <w:sz w:val="20"/>
        <w:szCs w:val="20"/>
      </w:rPr>
    </w:tblStylePr>
    <w:tblStylePr w:type="band1Horz">
      <w:pPr>
        <w:wordWrap/>
        <w:adjustRightInd/>
        <w:snapToGrid/>
        <w:spacing w:beforeLines="0" w:before="100" w:beforeAutospacing="1" w:afterLines="0" w:after="100" w:afterAutospacing="1" w:line="240" w:lineRule="auto"/>
        <w:ind w:leftChars="0" w:left="0" w:rightChars="0" w:right="0"/>
        <w:mirrorIndents w:val="0"/>
        <w:jc w:val="left"/>
      </w:pPr>
      <w:rPr>
        <w:rFonts w:asciiTheme="minorHAnsi" w:hAnsiTheme="minorHAnsi" w:cs="Calibri" w:hint="default"/>
        <w:sz w:val="20"/>
        <w:szCs w:val="20"/>
      </w:rPr>
      <w:tblPr/>
      <w:tcPr>
        <w:shd w:val="clear" w:color="auto" w:fill="CCEEF2"/>
      </w:tcPr>
    </w:tblStylePr>
    <w:tblStylePr w:type="band2Horz">
      <w:pPr>
        <w:wordWrap/>
        <w:adjustRightInd/>
        <w:snapToGrid/>
        <w:spacing w:beforeLines="0" w:before="100" w:beforeAutospacing="1" w:afterLines="0" w:after="100" w:afterAutospacing="1" w:line="240" w:lineRule="auto"/>
        <w:ind w:leftChars="0" w:left="0" w:rightChars="0" w:right="0" w:firstLineChars="0" w:firstLine="0"/>
        <w:mirrorIndents w:val="0"/>
        <w:jc w:val="left"/>
      </w:pPr>
      <w:rPr>
        <w:rFonts w:asciiTheme="minorHAnsi" w:hAnsiTheme="minorHAnsi" w:cs="Calibri" w:hint="default"/>
        <w:sz w:val="20"/>
        <w:szCs w:val="20"/>
      </w:rPr>
      <w:tblPr/>
      <w:tcPr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4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17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53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9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71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45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59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3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0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0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2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6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1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32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3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chelle.Menken@waihangaararau.nz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chelle.Menken@waihangaararau.n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chelle.Menken@waihangaararau.nz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ichelle.Menken@waihangaararau.n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ichelle.Menken@waihangaararau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158303C8D71D4E8B8D913124030AC5" ma:contentTypeVersion="2" ma:contentTypeDescription="Create a new document." ma:contentTypeScope="" ma:versionID="10b4a4e1420e45eeb95f74f7023b3807">
  <xsd:schema xmlns:xsd="http://www.w3.org/2001/XMLSchema" xmlns:xs="http://www.w3.org/2001/XMLSchema" xmlns:p="http://schemas.microsoft.com/office/2006/metadata/properties" xmlns:ns2="5469110d-9528-4dba-938e-a8757a137c27" targetNamespace="http://schemas.microsoft.com/office/2006/metadata/properties" ma:root="true" ma:fieldsID="1dd04593c9c49fffd0403f5a15445385" ns2:_="">
    <xsd:import namespace="5469110d-9528-4dba-938e-a8757a137c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9110d-9528-4dba-938e-a8757a137c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CC7975-C08B-42E7-B955-BF7C187A30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81356C-221C-4DFF-969D-20E1A89443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7C189D-308D-4408-9BB9-B7744B52DC16}">
  <ds:schemaRefs>
    <ds:schemaRef ds:uri="http://purl.org/dc/elements/1.1/"/>
    <ds:schemaRef ds:uri="5469110d-9528-4dba-938e-a8757a137c27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59A2BC5-227E-423D-A3E5-FC338F1F6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9110d-9528-4dba-938e-a8757a137c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conomic Development</Company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 Cook</dc:creator>
  <cp:lastModifiedBy>Kelly Moran</cp:lastModifiedBy>
  <cp:revision>2</cp:revision>
  <cp:lastPrinted>2022-01-12T07:25:00Z</cp:lastPrinted>
  <dcterms:created xsi:type="dcterms:W3CDTF">2023-05-08T00:30:00Z</dcterms:created>
  <dcterms:modified xsi:type="dcterms:W3CDTF">2023-05-08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158303C8D71D4E8B8D913124030AC5</vt:lpwstr>
  </property>
  <property fmtid="{D5CDD505-2E9C-101B-9397-08002B2CF9AE}" pid="3" name="GrammarlyDocumentId">
    <vt:lpwstr>8b8ef518a7584d38cd61718ddaa127d5c3fa9c1a5a02030cd88cb03cb172937e</vt:lpwstr>
  </property>
</Properties>
</file>